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67EB" w:rsidP="00E50157" w:rsidRDefault="00714F2D" w14:paraId="5A493ACA" w14:textId="118EB709">
      <w:pPr>
        <w:pStyle w:val="Heading2"/>
      </w:pPr>
      <w:bookmarkStart w:name="_Hlk29325854" w:id="0"/>
      <w:bookmarkStart w:name="_GoBack" w:id="1"/>
      <w:r>
        <w:t>Job Title</w:t>
      </w:r>
    </w:p>
    <w:p w:rsidR="00714F2D" w:rsidP="00E50157" w:rsidRDefault="00714F2D" w14:paraId="2B109BD4" w14:textId="3736D96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6672"/>
      </w:tblGrid>
      <w:tr w:rsidRPr="00FA1EBC" w:rsidR="00714F2D" w:rsidTr="00E50157" w14:paraId="0718488B" w14:textId="60DA427C">
        <w:tc>
          <w:tcPr>
            <w:tcW w:w="2254" w:type="dxa"/>
          </w:tcPr>
          <w:p w:rsidRPr="00FA1EBC" w:rsidR="00714F2D" w:rsidP="00E50157" w:rsidRDefault="00714F2D" w14:paraId="61DE10AC" w14:textId="77777777">
            <w:pPr>
              <w:rPr>
                <w:b/>
                <w:bCs/>
              </w:rPr>
            </w:pPr>
            <w:r w:rsidRPr="00FA1EBC">
              <w:rPr>
                <w:b/>
                <w:bCs/>
              </w:rPr>
              <w:t>Member</w:t>
            </w:r>
          </w:p>
        </w:tc>
        <w:tc>
          <w:tcPr>
            <w:tcW w:w="6672" w:type="dxa"/>
          </w:tcPr>
          <w:p w:rsidRPr="00FA1EBC" w:rsidR="00714F2D" w:rsidP="00E50157" w:rsidRDefault="00714F2D" w14:paraId="303577A6" w14:textId="3D8E42F3">
            <w:pPr>
              <w:rPr>
                <w:b/>
                <w:bCs/>
              </w:rPr>
            </w:pPr>
            <w:r>
              <w:rPr>
                <w:b/>
                <w:bCs/>
              </w:rPr>
              <w:t>Job title</w:t>
            </w:r>
          </w:p>
        </w:tc>
      </w:tr>
      <w:tr w:rsidR="00714F2D" w:rsidTr="00E50157" w14:paraId="0399104D" w14:textId="0E3BE4AA">
        <w:tc>
          <w:tcPr>
            <w:tcW w:w="2254" w:type="dxa"/>
          </w:tcPr>
          <w:p w:rsidR="00714F2D" w:rsidP="00E50157" w:rsidRDefault="00714F2D" w14:paraId="49A3BD3C" w14:textId="77777777">
            <w:r>
              <w:t>Anthony Brown</w:t>
            </w:r>
          </w:p>
        </w:tc>
        <w:tc>
          <w:tcPr>
            <w:tcW w:w="6672" w:type="dxa"/>
          </w:tcPr>
          <w:p w:rsidR="00714F2D" w:rsidP="00E50157" w:rsidRDefault="00714F2D" w14:paraId="2ABFFA91" w14:textId="1D29FA3C">
            <w:r w:rsidRPr="00714F2D">
              <w:t>Full</w:t>
            </w:r>
            <w:r w:rsidR="00FE467B">
              <w:t>-</w:t>
            </w:r>
            <w:r w:rsidRPr="00714F2D">
              <w:t>Stack Developer</w:t>
            </w:r>
          </w:p>
        </w:tc>
      </w:tr>
      <w:tr w:rsidR="00714F2D" w:rsidTr="00E50157" w14:paraId="36F34960" w14:textId="21FC57FB">
        <w:tc>
          <w:tcPr>
            <w:tcW w:w="2254" w:type="dxa"/>
          </w:tcPr>
          <w:p w:rsidR="00714F2D" w:rsidP="00E50157" w:rsidRDefault="00714F2D" w14:paraId="6D5F7AA7" w14:textId="77777777">
            <w:r w:rsidRPr="005A7821">
              <w:t>Tim Damon</w:t>
            </w:r>
          </w:p>
        </w:tc>
        <w:tc>
          <w:tcPr>
            <w:tcW w:w="6672" w:type="dxa"/>
          </w:tcPr>
          <w:p w:rsidRPr="005A7821" w:rsidR="00714F2D" w:rsidP="00E50157" w:rsidRDefault="00714F2D" w14:paraId="68C800B6" w14:textId="7447F627">
            <w:r w:rsidRPr="00714F2D">
              <w:t>Senior Gameplay Designer</w:t>
            </w:r>
          </w:p>
        </w:tc>
      </w:tr>
      <w:tr w:rsidR="00714F2D" w:rsidTr="00E50157" w14:paraId="1BEFF2A8" w14:textId="5BD03FB9">
        <w:tc>
          <w:tcPr>
            <w:tcW w:w="2254" w:type="dxa"/>
          </w:tcPr>
          <w:p w:rsidR="00714F2D" w:rsidP="00E50157" w:rsidRDefault="00714F2D" w14:paraId="252DB909" w14:textId="77777777">
            <w:r w:rsidRPr="005A7821">
              <w:t xml:space="preserve">Shaun </w:t>
            </w:r>
            <w:proofErr w:type="spellStart"/>
            <w:r w:rsidRPr="005A7821">
              <w:t>Lottey</w:t>
            </w:r>
            <w:proofErr w:type="spellEnd"/>
          </w:p>
        </w:tc>
        <w:tc>
          <w:tcPr>
            <w:tcW w:w="6672" w:type="dxa"/>
          </w:tcPr>
          <w:p w:rsidRPr="005A7821" w:rsidR="00714F2D" w:rsidP="00E50157" w:rsidRDefault="00714F2D" w14:paraId="5F2994D7" w14:textId="65DC5C33">
            <w:r w:rsidRPr="00714F2D">
              <w:t>Senior C++ Engineer (Gameplay Programmer)</w:t>
            </w:r>
          </w:p>
        </w:tc>
      </w:tr>
      <w:tr w:rsidR="00714F2D" w:rsidTr="00E50157" w14:paraId="5EF53964" w14:textId="593FE6E1">
        <w:tc>
          <w:tcPr>
            <w:tcW w:w="2254" w:type="dxa"/>
          </w:tcPr>
          <w:p w:rsidR="00714F2D" w:rsidP="00E50157" w:rsidRDefault="00714F2D" w14:paraId="2CC089AC" w14:textId="77777777">
            <w:r w:rsidRPr="005A7821">
              <w:t>Jake McAndrew</w:t>
            </w:r>
          </w:p>
        </w:tc>
        <w:tc>
          <w:tcPr>
            <w:tcW w:w="6672" w:type="dxa"/>
          </w:tcPr>
          <w:p w:rsidRPr="005A7821" w:rsidR="00714F2D" w:rsidP="00E50157" w:rsidRDefault="00714F2D" w14:paraId="0389195D" w14:textId="618CDE04">
            <w:r>
              <w:t>ASD Software Developer</w:t>
            </w:r>
            <w:r w:rsidR="007B2D18">
              <w:t>/cybersecurity</w:t>
            </w:r>
          </w:p>
        </w:tc>
      </w:tr>
      <w:tr w:rsidR="00714F2D" w:rsidTr="00E50157" w14:paraId="463F59A9" w14:textId="3D9EAD2C">
        <w:tc>
          <w:tcPr>
            <w:tcW w:w="2254" w:type="dxa"/>
          </w:tcPr>
          <w:p w:rsidRPr="005A7821" w:rsidR="00714F2D" w:rsidP="00E50157" w:rsidRDefault="00714F2D" w14:paraId="726D6984" w14:textId="77777777">
            <w:r w:rsidRPr="005A7821">
              <w:t xml:space="preserve">Jason </w:t>
            </w:r>
            <w:proofErr w:type="spellStart"/>
            <w:r w:rsidRPr="005A7821">
              <w:t>Tilgner</w:t>
            </w:r>
            <w:proofErr w:type="spellEnd"/>
          </w:p>
        </w:tc>
        <w:tc>
          <w:tcPr>
            <w:tcW w:w="6672" w:type="dxa"/>
          </w:tcPr>
          <w:p w:rsidRPr="005A7821" w:rsidR="00714F2D" w:rsidP="00E50157" w:rsidRDefault="007B2D18" w14:paraId="0B664728" w14:textId="29F63F9C">
            <w:r w:rsidRPr="007B2D18">
              <w:t xml:space="preserve">developer </w:t>
            </w:r>
            <w:r>
              <w:t>/</w:t>
            </w:r>
            <w:r w:rsidRPr="007B2D18">
              <w:t xml:space="preserve"> full stack developer.</w:t>
            </w:r>
          </w:p>
        </w:tc>
      </w:tr>
      <w:tr w:rsidR="00714F2D" w:rsidTr="00E50157" w14:paraId="194AD70C" w14:textId="6DC478A9">
        <w:tc>
          <w:tcPr>
            <w:tcW w:w="2254" w:type="dxa"/>
          </w:tcPr>
          <w:p w:rsidRPr="005A7821" w:rsidR="00714F2D" w:rsidP="00E50157" w:rsidRDefault="00714F2D" w14:paraId="360D11BA" w14:textId="77777777">
            <w:r w:rsidRPr="005A7821">
              <w:t xml:space="preserve">Jason </w:t>
            </w:r>
            <w:proofErr w:type="spellStart"/>
            <w:r w:rsidRPr="005A7821">
              <w:t>Walstab</w:t>
            </w:r>
            <w:proofErr w:type="spellEnd"/>
          </w:p>
        </w:tc>
        <w:tc>
          <w:tcPr>
            <w:tcW w:w="6672" w:type="dxa"/>
          </w:tcPr>
          <w:p w:rsidRPr="005A7821" w:rsidR="00714F2D" w:rsidP="00E50157" w:rsidRDefault="007B2D18" w14:paraId="2555CEE7" w14:textId="0E04FD4D">
            <w:r>
              <w:t>IoT Solutions Leader</w:t>
            </w:r>
          </w:p>
        </w:tc>
      </w:tr>
    </w:tbl>
    <w:p w:rsidR="00714F2D" w:rsidP="00E50157" w:rsidRDefault="00714F2D" w14:paraId="4E3EFF89" w14:textId="27CF6105"/>
    <w:p w:rsidR="0089180F" w:rsidP="00E50157" w:rsidRDefault="0089180F" w14:paraId="59C9C785" w14:textId="2CF816D4"/>
    <w:p w:rsidR="0089180F" w:rsidP="00E50157" w:rsidRDefault="0089180F" w14:paraId="449090DE" w14:textId="791263EB"/>
    <w:p w:rsidR="0089180F" w:rsidP="00E50157" w:rsidRDefault="0053505F" w14:paraId="51903551" w14:textId="49CF6B5B">
      <w:pPr>
        <w:pStyle w:val="Heading3"/>
      </w:pPr>
      <w:r>
        <w:t xml:space="preserve">Consideration of what the </w:t>
      </w:r>
      <w:r w:rsidR="0089180F">
        <w:t>Burning Glass list of job titles</w:t>
      </w:r>
      <w:r>
        <w:t xml:space="preserve"> is presenting</w:t>
      </w:r>
    </w:p>
    <w:p w:rsidR="0089180F" w:rsidP="00E50157" w:rsidRDefault="000E7E1B" w14:paraId="189CA355" w14:textId="7827B555">
      <w:r>
        <w:t>The</w:t>
      </w:r>
      <w:r w:rsidR="0065485B">
        <w:t xml:space="preserve"> burning Glass data ranked by count of job descriptions </w:t>
      </w:r>
      <w:r w:rsidR="00E50157">
        <w:t xml:space="preserve">advertised </w:t>
      </w:r>
      <w:r w:rsidR="0065485B">
        <w:t>across a year</w:t>
      </w:r>
      <w:r w:rsidR="00E50157">
        <w:t xml:space="preserve">. </w:t>
      </w:r>
      <w:r w:rsidR="00F874AB">
        <w:t xml:space="preserve">We </w:t>
      </w:r>
      <w:r w:rsidR="00E50157">
        <w:t xml:space="preserve">see </w:t>
      </w:r>
      <w:r w:rsidR="0065485B">
        <w:t xml:space="preserve">some </w:t>
      </w:r>
      <w:r>
        <w:t>problems</w:t>
      </w:r>
      <w:r w:rsidR="00E50157">
        <w:t xml:space="preserve"> with this data. O</w:t>
      </w:r>
      <w:r w:rsidR="0065485B">
        <w:t>nce smoothed out and accounted for the figures reflect a differen</w:t>
      </w:r>
      <w:r w:rsidR="00FE467B">
        <w:t>t</w:t>
      </w:r>
      <w:r w:rsidR="0065485B">
        <w:t xml:space="preserve"> outcome. </w:t>
      </w:r>
      <w:r w:rsidR="00F874AB">
        <w:t xml:space="preserve">We </w:t>
      </w:r>
      <w:r w:rsidR="00E50157">
        <w:t>have explained this below, then looked at how the Red Panthers dreams are reflected in the job market.</w:t>
      </w:r>
    </w:p>
    <w:p w:rsidR="0065485B" w:rsidP="00E50157" w:rsidRDefault="0065485B" w14:paraId="164877B0" w14:textId="77777777"/>
    <w:p w:rsidR="000E7E1B" w:rsidP="00E50157" w:rsidRDefault="0065485B" w14:paraId="55A728C1" w14:textId="142177B7">
      <w:pPr>
        <w:pStyle w:val="Heading4"/>
      </w:pPr>
      <w:r>
        <w:t>Data adjustments</w:t>
      </w:r>
    </w:p>
    <w:p w:rsidR="00E50157" w:rsidP="00E50157" w:rsidRDefault="00E50157" w14:paraId="62FA5243" w14:textId="32899AB9">
      <w:r>
        <w:t>In considering this data and our future career aspirations, we see three issues that must be address:</w:t>
      </w:r>
    </w:p>
    <w:p w:rsidR="00E50157" w:rsidP="00E50157" w:rsidRDefault="00E50157" w14:paraId="64016786" w14:textId="33D03BD7">
      <w:pPr>
        <w:pStyle w:val="ListParagraph"/>
        <w:numPr>
          <w:ilvl w:val="0"/>
          <w:numId w:val="2"/>
        </w:numPr>
      </w:pPr>
      <w:r>
        <w:t>Ranking is misleading</w:t>
      </w:r>
    </w:p>
    <w:p w:rsidR="00E50157" w:rsidP="00E50157" w:rsidRDefault="00E50157" w14:paraId="469E9BC4" w14:textId="152055E4">
      <w:pPr>
        <w:pStyle w:val="ListParagraph"/>
        <w:numPr>
          <w:ilvl w:val="0"/>
          <w:numId w:val="2"/>
        </w:numPr>
      </w:pPr>
      <w:r>
        <w:t>Job titles have not been compiled into homogeneous groups</w:t>
      </w:r>
    </w:p>
    <w:p w:rsidR="00E50157" w:rsidP="00E50157" w:rsidRDefault="00E50157" w14:paraId="016D7D5D" w14:textId="148BD0D7">
      <w:pPr>
        <w:pStyle w:val="ListParagraph"/>
        <w:numPr>
          <w:ilvl w:val="0"/>
          <w:numId w:val="2"/>
        </w:numPr>
      </w:pPr>
      <w:r>
        <w:t>Salaries are not considered</w:t>
      </w:r>
    </w:p>
    <w:p w:rsidR="00E50157" w:rsidP="00E50157" w:rsidRDefault="00F874AB" w14:paraId="52D786BF" w14:textId="77122B23">
      <w:r>
        <w:t>We discuss each in turn</w:t>
      </w:r>
      <w:r w:rsidR="00E50157">
        <w:t>.</w:t>
      </w:r>
    </w:p>
    <w:p w:rsidR="00E50157" w:rsidP="00E50157" w:rsidRDefault="00E50157" w14:paraId="7627DDEF" w14:textId="7279FEFA"/>
    <w:p w:rsidRPr="00E50157" w:rsidR="00E50157" w:rsidP="00E50157" w:rsidRDefault="00E50157" w14:paraId="4D379F0D" w14:textId="37352A5C">
      <w:pPr>
        <w:pStyle w:val="Heading5"/>
      </w:pPr>
      <w:r>
        <w:t xml:space="preserve">Ranking </w:t>
      </w:r>
    </w:p>
    <w:p w:rsidR="000E7E1B" w:rsidP="00E50157" w:rsidRDefault="000E7E1B" w14:paraId="1AFDC3A1" w14:textId="011245DD">
      <w:r>
        <w:t xml:space="preserve">Firstly, </w:t>
      </w:r>
      <w:r w:rsidR="0053505F">
        <w:t>the</w:t>
      </w:r>
      <w:r>
        <w:t xml:space="preserve"> current listing is also overly dramatic. </w:t>
      </w:r>
      <w:r w:rsidR="0065485B">
        <w:t>The difference between counts for some descriptions is inconsequential</w:t>
      </w:r>
      <w:r w:rsidR="00E50157">
        <w:t xml:space="preserve">. Looking at the graph you might think </w:t>
      </w:r>
      <w:r w:rsidR="0065485B">
        <w:t xml:space="preserve">job A is in more demand than job </w:t>
      </w:r>
      <w:r w:rsidR="00FE467B">
        <w:t>B b</w:t>
      </w:r>
      <w:r w:rsidR="0065485B">
        <w:t>ecause it is one step higher in the rank</w:t>
      </w:r>
      <w:r w:rsidR="00E50157">
        <w:t>, but this isn’t so. The difference in counts are somewhat inconsequential</w:t>
      </w:r>
      <w:r w:rsidR="0065485B">
        <w:t>.</w:t>
      </w:r>
      <w:r w:rsidR="00E50157">
        <w:t xml:space="preserve"> In other words, a great number of these jobs should be ranked on the same tier because their counts are more-or-less the same. </w:t>
      </w:r>
      <w:r w:rsidR="00F874AB">
        <w:t xml:space="preserve">We </w:t>
      </w:r>
      <w:r w:rsidR="0065485B">
        <w:t xml:space="preserve">did this by converting </w:t>
      </w:r>
      <w:r w:rsidR="00E50157">
        <w:t xml:space="preserve">the counts </w:t>
      </w:r>
      <w:r w:rsidR="0065485B">
        <w:t xml:space="preserve">to a percentage of the total, then ranking by base points (first decimal of the percentage). </w:t>
      </w:r>
      <w:r w:rsidR="00FE467B">
        <w:t xml:space="preserve"> Ranking cells changed from 200 to </w:t>
      </w:r>
      <w:r>
        <w:t>24</w:t>
      </w:r>
      <w:r w:rsidR="009F58D9">
        <w:t>. S</w:t>
      </w:r>
      <w:r w:rsidR="0053505F">
        <w:t>ee TABLE1.</w:t>
      </w:r>
    </w:p>
    <w:p w:rsidR="003D671F" w:rsidP="00E50157" w:rsidRDefault="00FE467B" w14:paraId="021C9A09" w14:textId="7D4EE5EB">
      <w:r>
        <w:t>Look</w:t>
      </w:r>
      <w:r w:rsidR="002165A3">
        <w:t>ing</w:t>
      </w:r>
      <w:r>
        <w:t xml:space="preserve"> at this new arrangement; </w:t>
      </w:r>
      <w:r w:rsidR="00F874AB">
        <w:t xml:space="preserve">we </w:t>
      </w:r>
      <w:r>
        <w:t xml:space="preserve">see </w:t>
      </w:r>
      <w:r w:rsidR="003D671F">
        <w:t>the top 50% of job counts are within the range of 1%-3%, which is very close to each other</w:t>
      </w:r>
      <w:r w:rsidR="00F874AB">
        <w:t xml:space="preserve">. We </w:t>
      </w:r>
      <w:r w:rsidR="003D671F">
        <w:t xml:space="preserve">wonder, for half the jobs listed, if this ranking is insightful at all. </w:t>
      </w:r>
    </w:p>
    <w:p w:rsidRPr="00E50157" w:rsidR="00E50157" w:rsidP="00E50157" w:rsidRDefault="00E50157" w14:paraId="2189F0D4" w14:textId="29A180A0">
      <w:pPr>
        <w:pStyle w:val="Heading5"/>
      </w:pPr>
      <w:r>
        <w:t xml:space="preserve">Join like jobs together </w:t>
      </w:r>
    </w:p>
    <w:p w:rsidR="000E7E1B" w:rsidP="00E50157" w:rsidRDefault="000E7E1B" w14:paraId="49306B2F" w14:textId="6EC63FF6">
      <w:r>
        <w:t xml:space="preserve">The second issue is </w:t>
      </w:r>
      <w:r w:rsidR="00FE467B">
        <w:t xml:space="preserve">that </w:t>
      </w:r>
      <w:r>
        <w:t>job title</w:t>
      </w:r>
      <w:r w:rsidR="00FE467B">
        <w:t xml:space="preserve">s have not </w:t>
      </w:r>
      <w:r w:rsidR="00E50157">
        <w:t>been</w:t>
      </w:r>
      <w:r w:rsidR="00FE467B">
        <w:t xml:space="preserve"> well </w:t>
      </w:r>
      <w:r>
        <w:t xml:space="preserve">combined. </w:t>
      </w:r>
      <w:r w:rsidR="00E50157">
        <w:t>The job ‘</w:t>
      </w:r>
      <w:r>
        <w:t xml:space="preserve">System </w:t>
      </w:r>
      <w:r w:rsidR="00E50157">
        <w:t>A</w:t>
      </w:r>
      <w:r>
        <w:t>rchitect</w:t>
      </w:r>
      <w:r w:rsidR="00E50157">
        <w:t>’</w:t>
      </w:r>
      <w:r>
        <w:t xml:space="preserve"> looks like the most in</w:t>
      </w:r>
      <w:r w:rsidR="00FE467B">
        <w:t>-</w:t>
      </w:r>
      <w:r>
        <w:t>demand job, but</w:t>
      </w:r>
      <w:r w:rsidR="00FE467B">
        <w:t xml:space="preserve"> below </w:t>
      </w:r>
      <w:r w:rsidR="00F874AB">
        <w:t xml:space="preserve">we will </w:t>
      </w:r>
      <w:r>
        <w:t>disprove</w:t>
      </w:r>
      <w:r w:rsidR="00FE467B">
        <w:t xml:space="preserve"> this</w:t>
      </w:r>
      <w:r>
        <w:t xml:space="preserve">. </w:t>
      </w:r>
    </w:p>
    <w:p w:rsidR="0089180F" w:rsidP="00E50157" w:rsidRDefault="002165A3" w14:paraId="5603DA1D" w14:textId="3D030CDC">
      <w:r>
        <w:lastRenderedPageBreak/>
        <w:t>W</w:t>
      </w:r>
      <w:r w:rsidR="00F874AB">
        <w:t xml:space="preserve">e </w:t>
      </w:r>
      <w:r w:rsidR="003D671F">
        <w:t xml:space="preserve">searched for </w:t>
      </w:r>
      <w:r w:rsidR="0089180F">
        <w:t xml:space="preserve">job titles </w:t>
      </w:r>
      <w:r w:rsidR="00FE467B">
        <w:t xml:space="preserve">that contained the </w:t>
      </w:r>
      <w:r w:rsidR="0089180F">
        <w:t>word ‘desk’</w:t>
      </w:r>
      <w:r w:rsidR="00FE467B">
        <w:t xml:space="preserve"> and found a mass of related roles. The different job names reflect more </w:t>
      </w:r>
      <w:r w:rsidR="003D671F">
        <w:t xml:space="preserve">the </w:t>
      </w:r>
      <w:r w:rsidR="0089180F">
        <w:t xml:space="preserve">changing trends in </w:t>
      </w:r>
      <w:r w:rsidR="0065485B">
        <w:t xml:space="preserve">job titles, less the change in job </w:t>
      </w:r>
      <w:r w:rsidR="00E50157">
        <w:t>role</w:t>
      </w:r>
      <w:r w:rsidR="0065485B">
        <w:t>.</w:t>
      </w:r>
      <w:r w:rsidR="003D671F">
        <w:t xml:space="preserve"> </w:t>
      </w:r>
      <w:r w:rsidR="0089180F">
        <w:t xml:space="preserve"> A count of 16 job title</w:t>
      </w:r>
      <w:r w:rsidR="008E392C">
        <w:t>s</w:t>
      </w:r>
      <w:r w:rsidR="0089180F">
        <w:t xml:space="preserve"> </w:t>
      </w:r>
      <w:r>
        <w:t xml:space="preserve">was </w:t>
      </w:r>
      <w:r w:rsidR="0065485B">
        <w:t xml:space="preserve">returned with </w:t>
      </w:r>
      <w:r w:rsidR="0089180F">
        <w:t>a sum of 2</w:t>
      </w:r>
      <w:r w:rsidR="0065485B">
        <w:t>000</w:t>
      </w:r>
      <w:r w:rsidR="0089180F">
        <w:t xml:space="preserve"> ads</w:t>
      </w:r>
      <w:r w:rsidR="00FE467B">
        <w:t>, making t</w:t>
      </w:r>
      <w:r w:rsidR="0065485B">
        <w:t xml:space="preserve">his </w:t>
      </w:r>
      <w:r w:rsidR="0089180F">
        <w:t xml:space="preserve">by far the most prolific job placements at 6% </w:t>
      </w:r>
      <w:r w:rsidR="000E7E1B">
        <w:t>o</w:t>
      </w:r>
      <w:r w:rsidR="0089180F">
        <w:t>f the total.</w:t>
      </w:r>
      <w:r w:rsidR="0065485B">
        <w:t xml:space="preserve"> </w:t>
      </w:r>
      <w:r w:rsidR="00FE467B">
        <w:t>T</w:t>
      </w:r>
      <w:r w:rsidR="0065485B">
        <w:t>he job description</w:t>
      </w:r>
      <w:r w:rsidR="00FE467B">
        <w:t xml:space="preserve">s also </w:t>
      </w:r>
      <w:r w:rsidR="0065485B">
        <w:t xml:space="preserve">give </w:t>
      </w:r>
      <w:r>
        <w:t xml:space="preserve">us </w:t>
      </w:r>
      <w:r w:rsidR="0065485B">
        <w:t xml:space="preserve">hope that </w:t>
      </w:r>
      <w:r w:rsidR="00FE467B">
        <w:t xml:space="preserve">there is a considerable opportunity for career progression </w:t>
      </w:r>
      <w:r w:rsidR="0065485B">
        <w:t xml:space="preserve">within this bracket. </w:t>
      </w:r>
      <w:r w:rsidR="009F58D9">
        <w:t xml:space="preserve"> See TABLE 1a.</w:t>
      </w:r>
    </w:p>
    <w:p w:rsidR="0089180F" w:rsidP="00E50157" w:rsidRDefault="0089180F" w14:paraId="7380C4EA" w14:textId="102B1D1F">
      <w:r>
        <w:t xml:space="preserve">Similarly, </w:t>
      </w:r>
      <w:r w:rsidR="00713042">
        <w:t xml:space="preserve">front-end developer positions </w:t>
      </w:r>
      <w:r w:rsidR="00713042">
        <w:t xml:space="preserve">look small, but after </w:t>
      </w:r>
      <w:r w:rsidR="0053505F">
        <w:t xml:space="preserve">accounting for </w:t>
      </w:r>
      <w:r>
        <w:t>variation</w:t>
      </w:r>
      <w:r w:rsidR="00713042">
        <w:t>s</w:t>
      </w:r>
      <w:r>
        <w:t xml:space="preserve"> in naming </w:t>
      </w:r>
      <w:r w:rsidR="00713042">
        <w:t>the count becomes healthy</w:t>
      </w:r>
      <w:r>
        <w:t xml:space="preserve">. </w:t>
      </w:r>
      <w:r w:rsidR="00FE467B">
        <w:t>T</w:t>
      </w:r>
      <w:r>
        <w:t>ogether</w:t>
      </w:r>
      <w:r w:rsidR="00FE467B">
        <w:t>,</w:t>
      </w:r>
      <w:r>
        <w:t xml:space="preserve"> </w:t>
      </w:r>
      <w:r w:rsidR="00FE467B">
        <w:t xml:space="preserve">jobs containing the term ‘front’ sum to </w:t>
      </w:r>
      <w:r>
        <w:t>1197 job placements</w:t>
      </w:r>
      <w:r w:rsidR="00FE467B">
        <w:t xml:space="preserve">. At </w:t>
      </w:r>
      <w:r>
        <w:t xml:space="preserve">4% of the total, a substantial lead </w:t>
      </w:r>
      <w:r w:rsidR="008E78CC">
        <w:t>on</w:t>
      </w:r>
      <w:r>
        <w:t xml:space="preserve"> </w:t>
      </w:r>
      <w:r w:rsidR="008E78CC">
        <w:t>‘S</w:t>
      </w:r>
      <w:r w:rsidR="000E7E1B">
        <w:t xml:space="preserve">ystems </w:t>
      </w:r>
      <w:r w:rsidR="008E78CC">
        <w:t>A</w:t>
      </w:r>
      <w:r w:rsidR="000E7E1B">
        <w:t>rchitect</w:t>
      </w:r>
      <w:r w:rsidR="008E78CC">
        <w:t>s’</w:t>
      </w:r>
      <w:r>
        <w:t>.</w:t>
      </w:r>
      <w:r w:rsidR="003D671F">
        <w:t xml:space="preserve"> See TABLE 1b.</w:t>
      </w:r>
    </w:p>
    <w:p w:rsidR="008E78CC" w:rsidP="008E78CC" w:rsidRDefault="008E78CC" w14:paraId="4CFEF9AC" w14:textId="10714990">
      <w:pPr>
        <w:pStyle w:val="Heading5"/>
      </w:pPr>
      <w:r>
        <w:t xml:space="preserve">Salary </w:t>
      </w:r>
    </w:p>
    <w:p w:rsidR="0089180F" w:rsidP="008E78CC" w:rsidRDefault="000E7E1B" w14:paraId="280EF181" w14:textId="235DC12D">
      <w:r>
        <w:t xml:space="preserve">The other thing entirely missing from this </w:t>
      </w:r>
      <w:r w:rsidR="002165A3">
        <w:t xml:space="preserve">approach </w:t>
      </w:r>
      <w:r>
        <w:t xml:space="preserve">is </w:t>
      </w:r>
      <w:r w:rsidR="008845C0">
        <w:t>salary</w:t>
      </w:r>
      <w:r>
        <w:t xml:space="preserve">. There may have only been 50 </w:t>
      </w:r>
      <w:r w:rsidR="0053505F">
        <w:t>IT</w:t>
      </w:r>
      <w:r w:rsidRPr="000E7E1B">
        <w:t xml:space="preserve"> Security Analyst</w:t>
      </w:r>
      <w:r>
        <w:t xml:space="preserve"> listed in the last year</w:t>
      </w:r>
      <w:r w:rsidR="0053505F">
        <w:t>,</w:t>
      </w:r>
      <w:r>
        <w:t xml:space="preserve"> but</w:t>
      </w:r>
      <w:r w:rsidR="00FE467B">
        <w:t xml:space="preserve"> say their salary is </w:t>
      </w:r>
      <w:r>
        <w:t xml:space="preserve">$250K annually, </w:t>
      </w:r>
      <w:r w:rsidR="00713042">
        <w:t xml:space="preserve">you might well want to have you sights on this, in the long run. </w:t>
      </w:r>
      <w:r w:rsidR="002165A3">
        <w:t>You cannot get to these big paying jobs in quick steps, you must build a career towards them. But what are they?</w:t>
      </w:r>
      <w:r w:rsidR="008E78CC">
        <w:t xml:space="preserve"> </w:t>
      </w:r>
    </w:p>
    <w:p w:rsidR="0053505F" w:rsidP="008E78CC" w:rsidRDefault="0053505F" w14:paraId="7468EEF1" w14:textId="78A390E7"/>
    <w:p w:rsidR="0053505F" w:rsidP="008E78CC" w:rsidRDefault="008E78CC" w14:paraId="35FAE9C6" w14:textId="18DB1976">
      <w:pPr>
        <w:pStyle w:val="Heading3"/>
      </w:pPr>
      <w:r>
        <w:t xml:space="preserve">Looking at </w:t>
      </w:r>
      <w:r w:rsidR="0053505F">
        <w:t xml:space="preserve">Jobs </w:t>
      </w:r>
      <w:r>
        <w:t>Titles</w:t>
      </w:r>
      <w:r w:rsidR="00713042">
        <w:t xml:space="preserve"> within Red Panther</w:t>
      </w:r>
    </w:p>
    <w:p w:rsidR="0065485B" w:rsidP="00E50157" w:rsidRDefault="0065485B" w14:paraId="52B2DC41" w14:textId="1C908323">
      <w:r>
        <w:t>Within our group</w:t>
      </w:r>
      <w:r w:rsidR="00FE467B">
        <w:t>,</w:t>
      </w:r>
      <w:r>
        <w:t xml:space="preserve"> </w:t>
      </w:r>
      <w:r w:rsidR="00F874AB">
        <w:t xml:space="preserve">there are </w:t>
      </w:r>
      <w:r w:rsidR="000D3F76">
        <w:t>four</w:t>
      </w:r>
      <w:r>
        <w:t xml:space="preserve"> types of jobs we are interested in pursuing.</w:t>
      </w:r>
    </w:p>
    <w:p w:rsidR="0065485B" w:rsidP="00E50157" w:rsidRDefault="0065485B" w14:paraId="20BF7755" w14:textId="7CA71E57">
      <w:pPr>
        <w:pStyle w:val="ListParagraph"/>
        <w:numPr>
          <w:ilvl w:val="0"/>
          <w:numId w:val="1"/>
        </w:numPr>
      </w:pPr>
      <w:r>
        <w:t>Full</w:t>
      </w:r>
      <w:r w:rsidR="00FE467B">
        <w:t>-</w:t>
      </w:r>
      <w:r>
        <w:t>stack developer</w:t>
      </w:r>
    </w:p>
    <w:p w:rsidR="0065485B" w:rsidP="00E50157" w:rsidRDefault="0065485B" w14:paraId="525AD778" w14:textId="2331B453">
      <w:pPr>
        <w:pStyle w:val="ListParagraph"/>
        <w:numPr>
          <w:ilvl w:val="0"/>
          <w:numId w:val="1"/>
        </w:numPr>
      </w:pPr>
      <w:r w:rsidRPr="0065485B">
        <w:t>C++ Engineer (Gameplay Programmer</w:t>
      </w:r>
      <w:r>
        <w:t>)</w:t>
      </w:r>
    </w:p>
    <w:p w:rsidR="0065485B" w:rsidP="00E50157" w:rsidRDefault="000D3F76" w14:paraId="44DF895A" w14:textId="079D8475">
      <w:pPr>
        <w:pStyle w:val="ListParagraph"/>
        <w:numPr>
          <w:ilvl w:val="0"/>
          <w:numId w:val="1"/>
        </w:numPr>
      </w:pPr>
      <w:r>
        <w:t>Cyber-security</w:t>
      </w:r>
    </w:p>
    <w:p w:rsidR="000D3F76" w:rsidP="00E50157" w:rsidRDefault="000D3F76" w14:paraId="40EF32FA" w14:textId="5CF83C85">
      <w:pPr>
        <w:pStyle w:val="ListParagraph"/>
        <w:numPr>
          <w:ilvl w:val="0"/>
          <w:numId w:val="1"/>
        </w:numPr>
      </w:pPr>
      <w:r>
        <w:t>IoT engineer</w:t>
      </w:r>
    </w:p>
    <w:p w:rsidRPr="0065485B" w:rsidR="0065485B" w:rsidP="00E50157" w:rsidRDefault="0065485B" w14:paraId="48F95EDB" w14:textId="77777777"/>
    <w:p w:rsidR="0089180F" w:rsidP="00E50157" w:rsidRDefault="0053505F" w14:paraId="1D1D715C" w14:textId="3D75B972">
      <w:r>
        <w:t>Full</w:t>
      </w:r>
      <w:r w:rsidR="00FE467B">
        <w:t>-</w:t>
      </w:r>
      <w:r>
        <w:t xml:space="preserve">stack developers </w:t>
      </w:r>
      <w:r w:rsidR="003D671F">
        <w:t xml:space="preserve">should have </w:t>
      </w:r>
      <w:r>
        <w:t xml:space="preserve">developed skills in front end and back end frameworks. </w:t>
      </w:r>
      <w:r w:rsidR="00F874AB">
        <w:t xml:space="preserve">We </w:t>
      </w:r>
      <w:r>
        <w:t>accumulated a list of front</w:t>
      </w:r>
      <w:r w:rsidR="00FE467B">
        <w:t>-</w:t>
      </w:r>
      <w:r>
        <w:t xml:space="preserve">end, back end, cloud and database type roles that are encompassed by </w:t>
      </w:r>
      <w:r w:rsidR="00B67B79">
        <w:t xml:space="preserve">the term </w:t>
      </w:r>
      <w:r>
        <w:t xml:space="preserve">‘full-stack’. </w:t>
      </w:r>
      <w:r w:rsidR="00FE467B">
        <w:t>The t</w:t>
      </w:r>
      <w:r>
        <w:t>otal</w:t>
      </w:r>
      <w:r w:rsidR="00FE467B">
        <w:t xml:space="preserve"> i</w:t>
      </w:r>
      <w:r>
        <w:t>s 2750 job adds. A</w:t>
      </w:r>
      <w:r w:rsidR="00B67B79">
        <w:t xml:space="preserve">t 9% of </w:t>
      </w:r>
      <w:r w:rsidR="00FE467B">
        <w:t>all listings</w:t>
      </w:r>
      <w:r w:rsidR="00B67B79">
        <w:t>, this is a</w:t>
      </w:r>
      <w:r>
        <w:t xml:space="preserve"> healthy line of business. See Table 2</w:t>
      </w:r>
      <w:r w:rsidR="000D3F76">
        <w:t>.</w:t>
      </w:r>
    </w:p>
    <w:p w:rsidR="00FE467B" w:rsidP="00E50157" w:rsidRDefault="00FE467B" w14:paraId="021C96C2" w14:textId="77777777">
      <w:r>
        <w:t>General variants on the developer theme, and outside of those already counted, totalled 6030 jobs (around 20%) Table 3.</w:t>
      </w:r>
    </w:p>
    <w:p w:rsidR="000D3F76" w:rsidP="00E50157" w:rsidRDefault="000D3F76" w14:paraId="177A24B4" w14:textId="1DD04D05">
      <w:r>
        <w:t>Gameplay and C+ engineers</w:t>
      </w:r>
      <w:r w:rsidR="00FE467B">
        <w:t xml:space="preserve"> have few listings. There are no Game developers</w:t>
      </w:r>
      <w:r w:rsidR="00B67B79">
        <w:t xml:space="preserve"> and only 90 C language positions.</w:t>
      </w:r>
    </w:p>
    <w:p w:rsidR="000D3F76" w:rsidP="00E50157" w:rsidRDefault="00B67B79" w14:paraId="54EFE6EE" w14:textId="14F1A9B6">
      <w:r>
        <w:t xml:space="preserve">Cyber-security. Looking for </w:t>
      </w:r>
      <w:r w:rsidR="009F58D9">
        <w:t>jobs containing</w:t>
      </w:r>
      <w:r>
        <w:t xml:space="preserve"> ‘security’ returns a list of 900 jobs</w:t>
      </w:r>
      <w:r w:rsidR="009F58D9">
        <w:t xml:space="preserve">. At </w:t>
      </w:r>
      <w:r>
        <w:t>3% of the total</w:t>
      </w:r>
      <w:r w:rsidR="009F58D9">
        <w:t>, this too is a big hitter, and with options for career progression</w:t>
      </w:r>
      <w:r w:rsidR="003D671F">
        <w:t xml:space="preserve"> -</w:t>
      </w:r>
      <w:r w:rsidR="009F58D9">
        <w:t xml:space="preserve"> Table 4.</w:t>
      </w:r>
    </w:p>
    <w:p w:rsidR="0053505F" w:rsidP="00E50157" w:rsidRDefault="00037474" w14:paraId="7C4B0036" w14:textId="32453163">
      <w:r>
        <w:t>The is nothing in the list for IoT engineer</w:t>
      </w:r>
      <w:r w:rsidR="00FE467B">
        <w:t>, making it a boutique line of work.</w:t>
      </w:r>
    </w:p>
    <w:p w:rsidR="00391C2B" w:rsidP="00E50157" w:rsidRDefault="00391C2B" w14:paraId="563F99A2" w14:textId="60F5AEA5"/>
    <w:p w:rsidR="00391C2B" w:rsidP="00E50157" w:rsidRDefault="00391C2B" w14:paraId="4C39E521" w14:textId="2B5DA4BD">
      <w:pPr>
        <w:pStyle w:val="Heading3"/>
      </w:pPr>
      <w:r>
        <w:t>Reconsider Job Interests</w:t>
      </w:r>
    </w:p>
    <w:p w:rsidRPr="00391C2B" w:rsidR="00391C2B" w:rsidP="00391C2B" w:rsidRDefault="00713042" w14:paraId="4285A42D" w14:textId="4E7F476A">
      <w:commentRangeStart w:id="2"/>
      <w:r w:rsidRPr="35B674C4" w:rsidR="35B674C4">
        <w:rPr>
          <w:highlight w:val="yellow"/>
        </w:rPr>
        <w:t>TODO</w:t>
      </w:r>
      <w:commentRangeEnd w:id="2"/>
      <w:r>
        <w:rPr>
          <w:rStyle w:val="CommentReference"/>
        </w:rPr>
        <w:commentReference w:id="2"/>
      </w:r>
    </w:p>
    <w:p w:rsidR="35B674C4" w:rsidP="35B674C4" w:rsidRDefault="35B674C4" w14:paraId="18325CCF" w14:textId="67479247">
      <w:pPr>
        <w:pStyle w:val="Normal"/>
        <w:rPr>
          <w:highlight w:val="yellow"/>
        </w:rPr>
      </w:pPr>
      <w:r w:rsidRPr="35B674C4" w:rsidR="35B674C4">
        <w:rPr>
          <w:highlight w:val="yellow"/>
        </w:rPr>
        <w:t xml:space="preserve">JT – </w:t>
      </w:r>
      <w:r w:rsidR="35B674C4">
        <w:rPr/>
        <w:t xml:space="preserve">After researching further into the field of full stack developer based on the information stats and skills needed, I would still be very interested in getting into this field. As I am massively keen to enter this part of the industry, I am not put </w:t>
      </w:r>
      <w:proofErr w:type="gramStart"/>
      <w:r w:rsidR="35B674C4">
        <w:rPr/>
        <w:t>off</w:t>
      </w:r>
      <w:proofErr w:type="gramEnd"/>
      <w:r w:rsidR="35B674C4">
        <w:rPr/>
        <w:t xml:space="preserve"> but any additional skills needed and the below graphics show that there is good job opportunity. </w:t>
      </w:r>
      <w:proofErr w:type="gramStart"/>
      <w:r w:rsidR="35B674C4">
        <w:rPr/>
        <w:t>Also</w:t>
      </w:r>
      <w:proofErr w:type="gramEnd"/>
      <w:r w:rsidR="35B674C4">
        <w:rPr/>
        <w:t xml:space="preserve"> even sub stacker rolls. The only thing I would need to consider and become better at is the nontechnical skills such as communication, learning to work in teams etc.</w:t>
      </w:r>
    </w:p>
    <w:p w:rsidR="00037474" w:rsidP="0089180F" w:rsidRDefault="00037474" w14:paraId="7A095E17" w14:textId="77777777"/>
    <w:p w:rsidR="0053505F" w:rsidP="0089180F" w:rsidRDefault="0053505F" w14:paraId="072BA723" w14:textId="546B93B0">
      <w:r>
        <w:t>TABLE1: a less dramatic way to rank Job title advertisements</w:t>
      </w:r>
    </w:p>
    <w:tbl>
      <w:tblPr>
        <w:tblW w:w="5460" w:type="dxa"/>
        <w:tblLook w:val="04A0" w:firstRow="1" w:lastRow="0" w:firstColumn="1" w:lastColumn="0" w:noHBand="0" w:noVBand="1"/>
      </w:tblPr>
      <w:tblGrid>
        <w:gridCol w:w="960"/>
        <w:gridCol w:w="1720"/>
        <w:gridCol w:w="1280"/>
        <w:gridCol w:w="1500"/>
      </w:tblGrid>
      <w:tr w:rsidRPr="00037474" w:rsidR="00037474" w:rsidTr="00037474" w14:paraId="68637663" w14:textId="77777777">
        <w:trPr>
          <w:trHeight w:val="600"/>
        </w:trPr>
        <w:tc>
          <w:tcPr>
            <w:tcW w:w="960" w:type="dxa"/>
            <w:tcBorders>
              <w:top w:val="single" w:color="auto" w:sz="4" w:space="0"/>
              <w:left w:val="single" w:color="auto" w:sz="4" w:space="0"/>
              <w:bottom w:val="single" w:color="8EA9DB" w:sz="4" w:space="0"/>
              <w:right w:val="nil"/>
            </w:tcBorders>
            <w:shd w:val="clear" w:color="D9E1F2" w:fill="D9E1F2"/>
            <w:hideMark/>
          </w:tcPr>
          <w:p w:rsidRPr="00037474" w:rsidR="00037474" w:rsidP="00037474" w:rsidRDefault="00037474" w14:paraId="7BBFE763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  <w:lastRenderedPageBreak/>
              <w:t>Rank</w:t>
            </w:r>
          </w:p>
        </w:tc>
        <w:tc>
          <w:tcPr>
            <w:tcW w:w="1720" w:type="dxa"/>
            <w:tcBorders>
              <w:top w:val="single" w:color="auto" w:sz="4" w:space="0"/>
              <w:left w:val="nil"/>
              <w:bottom w:val="single" w:color="8EA9DB" w:sz="4" w:space="0"/>
              <w:right w:val="nil"/>
            </w:tcBorders>
            <w:shd w:val="clear" w:color="D9E1F2" w:fill="D9E1F2"/>
            <w:hideMark/>
          </w:tcPr>
          <w:p w:rsidRPr="00037474" w:rsidR="00037474" w:rsidP="00037474" w:rsidRDefault="00037474" w14:paraId="0C1CC837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  <w:t>percentage of total jobs listed</w:t>
            </w:r>
          </w:p>
        </w:tc>
        <w:tc>
          <w:tcPr>
            <w:tcW w:w="1280" w:type="dxa"/>
            <w:tcBorders>
              <w:top w:val="single" w:color="auto" w:sz="4" w:space="0"/>
              <w:left w:val="nil"/>
              <w:bottom w:val="single" w:color="8EA9DB" w:sz="4" w:space="0"/>
              <w:right w:val="nil"/>
            </w:tcBorders>
            <w:shd w:val="clear" w:color="D9E1F2" w:fill="D9E1F2"/>
            <w:hideMark/>
          </w:tcPr>
          <w:p w:rsidRPr="00037474" w:rsidR="00037474" w:rsidP="00037474" w:rsidRDefault="00037474" w14:paraId="47399436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  <w:t xml:space="preserve">Count of Job titles </w:t>
            </w:r>
          </w:p>
        </w:tc>
        <w:tc>
          <w:tcPr>
            <w:tcW w:w="1500" w:type="dxa"/>
            <w:tcBorders>
              <w:top w:val="single" w:color="auto" w:sz="4" w:space="0"/>
              <w:left w:val="nil"/>
              <w:bottom w:val="single" w:color="8EA9DB" w:sz="4" w:space="0"/>
              <w:right w:val="single" w:color="auto" w:sz="4" w:space="0"/>
            </w:tcBorders>
            <w:shd w:val="clear" w:color="D9E1F2" w:fill="D9E1F2"/>
            <w:hideMark/>
          </w:tcPr>
          <w:p w:rsidRPr="00037474" w:rsidR="00037474" w:rsidP="00037474" w:rsidRDefault="00037474" w14:paraId="06F7B83B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  <w:t>Sum of Job Postings</w:t>
            </w:r>
          </w:p>
        </w:tc>
      </w:tr>
      <w:tr w:rsidRPr="00037474" w:rsidR="00037474" w:rsidTr="00037474" w14:paraId="693B9662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4AC1B4B1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043DC664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50F0A6DF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3B3E89DC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987</w:t>
            </w:r>
          </w:p>
        </w:tc>
      </w:tr>
      <w:tr w:rsidRPr="00037474" w:rsidR="00037474" w:rsidTr="00037474" w14:paraId="1DC86D01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2E052929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2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1708D187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485AF465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645EA40D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887</w:t>
            </w:r>
          </w:p>
        </w:tc>
      </w:tr>
      <w:tr w:rsidRPr="00037474" w:rsidR="00037474" w:rsidTr="00037474" w14:paraId="3AF67CDD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2D0A7085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3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048B57CA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70B3A012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3610BB84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808</w:t>
            </w:r>
          </w:p>
        </w:tc>
      </w:tr>
      <w:tr w:rsidRPr="00037474" w:rsidR="00037474" w:rsidTr="00037474" w14:paraId="40AD8FD3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1D20EFD2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4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139D1459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0C2251A2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2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1BA26947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565</w:t>
            </w:r>
          </w:p>
        </w:tc>
      </w:tr>
      <w:tr w:rsidRPr="00037474" w:rsidR="00037474" w:rsidTr="00037474" w14:paraId="7162E376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5D7372FC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5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310F0584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285355DF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20121957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738</w:t>
            </w:r>
          </w:p>
        </w:tc>
      </w:tr>
      <w:tr w:rsidRPr="00037474" w:rsidR="00037474" w:rsidTr="00037474" w14:paraId="18F18B0A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79BD234B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6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67FFF725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61B92CDE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17FB261B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713</w:t>
            </w:r>
          </w:p>
        </w:tc>
      </w:tr>
      <w:tr w:rsidRPr="00037474" w:rsidR="00037474" w:rsidTr="00037474" w14:paraId="6D5F8664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056FBF13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7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2B01F779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2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057F9FF2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0C27C93B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681</w:t>
            </w:r>
          </w:p>
        </w:tc>
      </w:tr>
      <w:tr w:rsidRPr="00037474" w:rsidR="00037474" w:rsidTr="00037474" w14:paraId="5E782A89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04B39FBF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8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7A0407C6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07AB2946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4C5B1D19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666</w:t>
            </w:r>
          </w:p>
        </w:tc>
      </w:tr>
      <w:tr w:rsidRPr="00037474" w:rsidR="00037474" w:rsidTr="00037474" w14:paraId="0BD4BABC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4304BD89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9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27E7FC99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09D24C88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63CEB3CD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555</w:t>
            </w:r>
          </w:p>
        </w:tc>
      </w:tr>
      <w:tr w:rsidRPr="00037474" w:rsidR="00037474" w:rsidTr="00037474" w14:paraId="06939E3C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7B0C6A0D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0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264D77ED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04FE74AD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30CEBF74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539</w:t>
            </w:r>
          </w:p>
        </w:tc>
      </w:tr>
      <w:tr w:rsidRPr="00037474" w:rsidR="00037474" w:rsidTr="00037474" w14:paraId="5261DA63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682A1626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1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31A08C0B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77294C79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0667ACEE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423</w:t>
            </w:r>
          </w:p>
        </w:tc>
      </w:tr>
      <w:tr w:rsidRPr="00037474" w:rsidR="00037474" w:rsidTr="00037474" w14:paraId="418489A2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0F03DD16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2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224555A8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58F3DE81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2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1EABD7DA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752</w:t>
            </w:r>
          </w:p>
        </w:tc>
      </w:tr>
      <w:tr w:rsidRPr="00037474" w:rsidR="00037474" w:rsidTr="00037474" w14:paraId="6A5B742E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14A0D19D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3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78962BA1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3414B726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19C309CB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344</w:t>
            </w:r>
          </w:p>
        </w:tc>
      </w:tr>
      <w:tr w:rsidRPr="00037474" w:rsidR="00037474" w:rsidTr="00037474" w14:paraId="466824B7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5184F4D5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4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74B16D56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55BC73E7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39B741E8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327</w:t>
            </w:r>
          </w:p>
        </w:tc>
      </w:tr>
      <w:tr w:rsidRPr="00037474" w:rsidR="00037474" w:rsidTr="00037474" w14:paraId="15EA2FA0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24556C9B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5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7C342DE7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78D1EE93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28BA80C1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303</w:t>
            </w:r>
          </w:p>
        </w:tc>
      </w:tr>
      <w:tr w:rsidRPr="00037474" w:rsidR="00037474" w:rsidTr="00037474" w14:paraId="6B6C05C6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5431D9DA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6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177F5A0A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0BADDCF2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2801E2F1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101</w:t>
            </w:r>
          </w:p>
        </w:tc>
      </w:tr>
      <w:tr w:rsidRPr="00037474" w:rsidR="00037474" w:rsidTr="00037474" w14:paraId="10874C4A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2A266F0C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7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1F7EEB6A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0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631A02FE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6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77F1C108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401</w:t>
            </w:r>
          </w:p>
        </w:tc>
      </w:tr>
      <w:tr w:rsidRPr="00037474" w:rsidR="00037474" w:rsidTr="00037474" w14:paraId="2C1E5AB3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31867A71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8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0F140670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0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0E47B1CF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6F7D11BC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649</w:t>
            </w:r>
          </w:p>
        </w:tc>
      </w:tr>
      <w:tr w:rsidRPr="00037474" w:rsidR="00037474" w:rsidTr="00037474" w14:paraId="6133D660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238A532E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9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0CA5D080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0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503C683C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3877A64E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775</w:t>
            </w:r>
          </w:p>
        </w:tc>
      </w:tr>
      <w:tr w:rsidRPr="00037474" w:rsidR="00037474" w:rsidTr="00037474" w14:paraId="7F1BDCE8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1CB40B20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20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421B93D5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0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3703179D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0CADB595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926</w:t>
            </w:r>
          </w:p>
        </w:tc>
      </w:tr>
      <w:tr w:rsidRPr="00037474" w:rsidR="00037474" w:rsidTr="00037474" w14:paraId="3B940E3D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6AF6B0EE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21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14EE9605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1FFE0586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25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6F26B8FF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2885</w:t>
            </w:r>
          </w:p>
        </w:tc>
      </w:tr>
      <w:tr w:rsidRPr="00037474" w:rsidR="00037474" w:rsidTr="00037474" w14:paraId="30E4562B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39F320E3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22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3F417F6E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4EC26611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3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12D2827B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3017</w:t>
            </w:r>
          </w:p>
        </w:tc>
      </w:tr>
      <w:tr w:rsidRPr="00037474" w:rsidR="00037474" w:rsidTr="00037474" w14:paraId="415C7A72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42CA6CEA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23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6AC116CF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0C95002F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7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4B34BDA7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4065</w:t>
            </w:r>
          </w:p>
        </w:tc>
      </w:tr>
      <w:tr w:rsidRPr="00037474" w:rsidR="00037474" w:rsidTr="00037474" w14:paraId="75143229" w14:textId="77777777">
        <w:trPr>
          <w:trHeight w:val="300"/>
        </w:trPr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13D24BE5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24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05B659ED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0.0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3FA48262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1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252AC6AA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lang w:eastAsia="en-AU"/>
              </w:rPr>
              <w:t>562</w:t>
            </w:r>
          </w:p>
        </w:tc>
      </w:tr>
      <w:tr w:rsidRPr="00037474" w:rsidR="00037474" w:rsidTr="00037474" w14:paraId="5E751D98" w14:textId="77777777">
        <w:trPr>
          <w:trHeight w:val="300"/>
        </w:trPr>
        <w:tc>
          <w:tcPr>
            <w:tcW w:w="2680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22D536E6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b/>
                <w:bCs/>
                <w:lang w:eastAsia="en-AU"/>
              </w:rPr>
              <w:t>Grand Total</w:t>
            </w:r>
          </w:p>
        </w:tc>
        <w:tc>
          <w:tcPr>
            <w:tcW w:w="1280" w:type="dxa"/>
            <w:tcBorders>
              <w:top w:val="single" w:color="auto" w:sz="4" w:space="0"/>
              <w:left w:val="nil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68A7CD86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b/>
                <w:bCs/>
                <w:lang w:eastAsia="en-AU"/>
              </w:rPr>
              <w:t>200</w:t>
            </w:r>
          </w:p>
        </w:tc>
        <w:tc>
          <w:tcPr>
            <w:tcW w:w="15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037474" w:rsidR="00037474" w:rsidP="00037474" w:rsidRDefault="00037474" w14:paraId="088481D2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lang w:eastAsia="en-AU"/>
              </w:rPr>
            </w:pPr>
            <w:r w:rsidRPr="00037474">
              <w:rPr>
                <w:rFonts w:ascii="Calibri" w:hAnsi="Calibri" w:eastAsia="Times New Roman" w:cs="Calibri"/>
                <w:b/>
                <w:bCs/>
                <w:lang w:eastAsia="en-AU"/>
              </w:rPr>
              <w:t>29669</w:t>
            </w:r>
          </w:p>
        </w:tc>
      </w:tr>
    </w:tbl>
    <w:p w:rsidRPr="0053505F" w:rsidR="00037474" w:rsidP="0089180F" w:rsidRDefault="00037474" w14:paraId="3E0DA02D" w14:textId="77777777">
      <w:pPr>
        <w:rPr>
          <w:rStyle w:val="Strong"/>
        </w:rPr>
      </w:pPr>
    </w:p>
    <w:p w:rsidR="0089180F" w:rsidP="0089180F" w:rsidRDefault="0089180F" w14:paraId="4A6206FC" w14:textId="5AD638D5"/>
    <w:p w:rsidR="0053505F" w:rsidP="0089180F" w:rsidRDefault="0053505F" w14:paraId="674F393D" w14:textId="0C9BEC06"/>
    <w:p w:rsidR="009F58D9" w:rsidP="0089180F" w:rsidRDefault="009F58D9" w14:paraId="54BA623E" w14:textId="0D57C9FB"/>
    <w:p w:rsidR="009F58D9" w:rsidP="0089180F" w:rsidRDefault="009F58D9" w14:paraId="7BEC5368" w14:textId="3448C9F2"/>
    <w:p w:rsidR="009F58D9" w:rsidP="0089180F" w:rsidRDefault="009F58D9" w14:paraId="67782AD8" w14:textId="1D764B7B">
      <w:r>
        <w:t>TABLE 1a: Work in the Help service sphere</w:t>
      </w:r>
    </w:p>
    <w:tbl>
      <w:tblPr>
        <w:tblW w:w="3800" w:type="dxa"/>
        <w:tblLook w:val="04A0" w:firstRow="1" w:lastRow="0" w:firstColumn="1" w:lastColumn="0" w:noHBand="0" w:noVBand="1"/>
      </w:tblPr>
      <w:tblGrid>
        <w:gridCol w:w="2560"/>
        <w:gridCol w:w="1240"/>
      </w:tblGrid>
      <w:tr w:rsidRPr="00713042" w:rsidR="009F58D9" w:rsidTr="009F58D9" w14:paraId="0F041729" w14:textId="77777777">
        <w:trPr>
          <w:trHeight w:val="300"/>
        </w:trPr>
        <w:tc>
          <w:tcPr>
            <w:tcW w:w="2560" w:type="dxa"/>
            <w:tcBorders>
              <w:top w:val="single" w:color="auto" w:sz="4" w:space="0"/>
              <w:left w:val="single" w:color="auto" w:sz="4" w:space="0"/>
              <w:bottom w:val="single" w:color="8EA9DB" w:sz="4" w:space="0"/>
              <w:right w:val="nil"/>
            </w:tcBorders>
            <w:shd w:val="clear" w:color="4472C4" w:fill="4472C4"/>
            <w:noWrap/>
            <w:vAlign w:val="bottom"/>
            <w:hideMark/>
          </w:tcPr>
          <w:p w:rsidRPr="00713042" w:rsidR="009F58D9" w:rsidP="009F58D9" w:rsidRDefault="009F58D9" w14:paraId="71ECE264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</w:pPr>
            <w:r w:rsidRPr="00713042"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  <w:t>Title</w:t>
            </w:r>
          </w:p>
        </w:tc>
        <w:tc>
          <w:tcPr>
            <w:tcW w:w="1240" w:type="dxa"/>
            <w:tcBorders>
              <w:top w:val="single" w:color="auto" w:sz="4" w:space="0"/>
              <w:left w:val="single" w:color="auto" w:sz="4" w:space="0"/>
              <w:bottom w:val="single" w:color="8EA9DB" w:sz="4" w:space="0"/>
              <w:right w:val="single" w:color="auto" w:sz="4" w:space="0"/>
            </w:tcBorders>
            <w:shd w:val="clear" w:color="4472C4" w:fill="4472C4"/>
            <w:noWrap/>
            <w:vAlign w:val="bottom"/>
            <w:hideMark/>
          </w:tcPr>
          <w:p w:rsidRPr="00713042" w:rsidR="009F58D9" w:rsidP="009F58D9" w:rsidRDefault="009F58D9" w14:paraId="27B61303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</w:pPr>
            <w:r w:rsidRPr="00713042"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  <w:t>Job Postings</w:t>
            </w:r>
          </w:p>
        </w:tc>
      </w:tr>
      <w:tr w:rsidRPr="009F58D9" w:rsidR="009F58D9" w:rsidTr="009F58D9" w14:paraId="6C85E162" w14:textId="77777777">
        <w:trPr>
          <w:trHeight w:val="300"/>
        </w:trPr>
        <w:tc>
          <w:tcPr>
            <w:tcW w:w="25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2AF934CC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Service Desk Analyst</w:t>
            </w:r>
          </w:p>
        </w:tc>
        <w:tc>
          <w:tcPr>
            <w:tcW w:w="124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356B32BA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779</w:t>
            </w:r>
          </w:p>
        </w:tc>
      </w:tr>
      <w:tr w:rsidRPr="009F58D9" w:rsidR="009F58D9" w:rsidTr="009F58D9" w14:paraId="10F61F0D" w14:textId="77777777">
        <w:trPr>
          <w:trHeight w:val="300"/>
        </w:trPr>
        <w:tc>
          <w:tcPr>
            <w:tcW w:w="25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6724684E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Desktop Support Analyst</w:t>
            </w:r>
          </w:p>
        </w:tc>
        <w:tc>
          <w:tcPr>
            <w:tcW w:w="124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7AC27457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164</w:t>
            </w:r>
          </w:p>
        </w:tc>
      </w:tr>
      <w:tr w:rsidRPr="009F58D9" w:rsidR="009F58D9" w:rsidTr="009F58D9" w14:paraId="4735F47B" w14:textId="77777777">
        <w:trPr>
          <w:trHeight w:val="300"/>
        </w:trPr>
        <w:tc>
          <w:tcPr>
            <w:tcW w:w="25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4D11E97F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Desktop Support Engineer</w:t>
            </w:r>
          </w:p>
        </w:tc>
        <w:tc>
          <w:tcPr>
            <w:tcW w:w="124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43379AAF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162</w:t>
            </w:r>
          </w:p>
        </w:tc>
      </w:tr>
      <w:tr w:rsidRPr="009F58D9" w:rsidR="009F58D9" w:rsidTr="009F58D9" w14:paraId="737558EB" w14:textId="77777777">
        <w:trPr>
          <w:trHeight w:val="300"/>
        </w:trPr>
        <w:tc>
          <w:tcPr>
            <w:tcW w:w="25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7BF0E267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Desktop Support</w:t>
            </w:r>
          </w:p>
        </w:tc>
        <w:tc>
          <w:tcPr>
            <w:tcW w:w="124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632A93CF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127</w:t>
            </w:r>
          </w:p>
        </w:tc>
      </w:tr>
      <w:tr w:rsidRPr="009F58D9" w:rsidR="009F58D9" w:rsidTr="009F58D9" w14:paraId="27921CB6" w14:textId="77777777">
        <w:trPr>
          <w:trHeight w:val="300"/>
        </w:trPr>
        <w:tc>
          <w:tcPr>
            <w:tcW w:w="25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77E11EB6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Service Desk Officer</w:t>
            </w:r>
          </w:p>
        </w:tc>
        <w:tc>
          <w:tcPr>
            <w:tcW w:w="124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12642953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112</w:t>
            </w:r>
          </w:p>
        </w:tc>
      </w:tr>
      <w:tr w:rsidRPr="009F58D9" w:rsidR="009F58D9" w:rsidTr="009F58D9" w14:paraId="4F5C2516" w14:textId="77777777">
        <w:trPr>
          <w:trHeight w:val="300"/>
        </w:trPr>
        <w:tc>
          <w:tcPr>
            <w:tcW w:w="25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2B643781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It Service Desk Analyst</w:t>
            </w:r>
          </w:p>
        </w:tc>
        <w:tc>
          <w:tcPr>
            <w:tcW w:w="124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3EB20AFB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108</w:t>
            </w:r>
          </w:p>
        </w:tc>
      </w:tr>
      <w:tr w:rsidRPr="009F58D9" w:rsidR="009F58D9" w:rsidTr="009F58D9" w14:paraId="5176D95D" w14:textId="77777777">
        <w:trPr>
          <w:trHeight w:val="300"/>
        </w:trPr>
        <w:tc>
          <w:tcPr>
            <w:tcW w:w="25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1D079808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Help Desk Analyst</w:t>
            </w:r>
          </w:p>
        </w:tc>
        <w:tc>
          <w:tcPr>
            <w:tcW w:w="124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476038FB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95</w:t>
            </w:r>
          </w:p>
        </w:tc>
      </w:tr>
      <w:tr w:rsidRPr="009F58D9" w:rsidR="009F58D9" w:rsidTr="009F58D9" w14:paraId="705132B2" w14:textId="77777777">
        <w:trPr>
          <w:trHeight w:val="300"/>
        </w:trPr>
        <w:tc>
          <w:tcPr>
            <w:tcW w:w="25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577D9901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Desktop Support Officer</w:t>
            </w:r>
          </w:p>
        </w:tc>
        <w:tc>
          <w:tcPr>
            <w:tcW w:w="124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08639B80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92</w:t>
            </w:r>
          </w:p>
        </w:tc>
      </w:tr>
      <w:tr w:rsidRPr="009F58D9" w:rsidR="009F58D9" w:rsidTr="009F58D9" w14:paraId="57F29517" w14:textId="77777777">
        <w:trPr>
          <w:trHeight w:val="300"/>
        </w:trPr>
        <w:tc>
          <w:tcPr>
            <w:tcW w:w="25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7612D584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lastRenderedPageBreak/>
              <w:t>Help Desk Officer</w:t>
            </w:r>
          </w:p>
        </w:tc>
        <w:tc>
          <w:tcPr>
            <w:tcW w:w="124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4B9616B9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58</w:t>
            </w:r>
          </w:p>
        </w:tc>
      </w:tr>
      <w:tr w:rsidRPr="009F58D9" w:rsidR="009F58D9" w:rsidTr="009F58D9" w14:paraId="5E385BC8" w14:textId="77777777">
        <w:trPr>
          <w:trHeight w:val="300"/>
        </w:trPr>
        <w:tc>
          <w:tcPr>
            <w:tcW w:w="25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104E840D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Service Desk Consultant</w:t>
            </w:r>
          </w:p>
        </w:tc>
        <w:tc>
          <w:tcPr>
            <w:tcW w:w="124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2F2CA165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57</w:t>
            </w:r>
          </w:p>
        </w:tc>
      </w:tr>
      <w:tr w:rsidRPr="009F58D9" w:rsidR="009F58D9" w:rsidTr="009F58D9" w14:paraId="39F97AC2" w14:textId="77777777">
        <w:trPr>
          <w:trHeight w:val="300"/>
        </w:trPr>
        <w:tc>
          <w:tcPr>
            <w:tcW w:w="25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3325FB6C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Desktop Engineer</w:t>
            </w:r>
          </w:p>
        </w:tc>
        <w:tc>
          <w:tcPr>
            <w:tcW w:w="124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532B2A10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56</w:t>
            </w:r>
          </w:p>
        </w:tc>
      </w:tr>
      <w:tr w:rsidRPr="009F58D9" w:rsidR="009F58D9" w:rsidTr="009F58D9" w14:paraId="668F6935" w14:textId="77777777">
        <w:trPr>
          <w:trHeight w:val="300"/>
        </w:trPr>
        <w:tc>
          <w:tcPr>
            <w:tcW w:w="25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32E7413D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Help Desk Support</w:t>
            </w:r>
          </w:p>
        </w:tc>
        <w:tc>
          <w:tcPr>
            <w:tcW w:w="124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6CBE960D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52</w:t>
            </w:r>
          </w:p>
        </w:tc>
      </w:tr>
      <w:tr w:rsidRPr="009F58D9" w:rsidR="009F58D9" w:rsidTr="009F58D9" w14:paraId="42D65358" w14:textId="77777777">
        <w:trPr>
          <w:trHeight w:val="300"/>
        </w:trPr>
        <w:tc>
          <w:tcPr>
            <w:tcW w:w="25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26C3F318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Service Desk Technician</w:t>
            </w:r>
          </w:p>
        </w:tc>
        <w:tc>
          <w:tcPr>
            <w:tcW w:w="124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46519538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51</w:t>
            </w:r>
          </w:p>
        </w:tc>
      </w:tr>
      <w:tr w:rsidRPr="009F58D9" w:rsidR="009F58D9" w:rsidTr="009F58D9" w14:paraId="3D5D4F7B" w14:textId="77777777">
        <w:trPr>
          <w:trHeight w:val="300"/>
        </w:trPr>
        <w:tc>
          <w:tcPr>
            <w:tcW w:w="25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3348342E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It Help Desk Support</w:t>
            </w:r>
          </w:p>
        </w:tc>
        <w:tc>
          <w:tcPr>
            <w:tcW w:w="124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7406A10C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47</w:t>
            </w:r>
          </w:p>
        </w:tc>
      </w:tr>
      <w:tr w:rsidRPr="009F58D9" w:rsidR="009F58D9" w:rsidTr="009F58D9" w14:paraId="2D41BF37" w14:textId="77777777">
        <w:trPr>
          <w:trHeight w:val="300"/>
        </w:trPr>
        <w:tc>
          <w:tcPr>
            <w:tcW w:w="25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3FBF00EB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Service Desk</w:t>
            </w:r>
          </w:p>
        </w:tc>
        <w:tc>
          <w:tcPr>
            <w:tcW w:w="124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1D930C0B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46</w:t>
            </w:r>
          </w:p>
        </w:tc>
      </w:tr>
      <w:tr w:rsidRPr="009F58D9" w:rsidR="009F58D9" w:rsidTr="009F58D9" w14:paraId="79B80952" w14:textId="77777777">
        <w:trPr>
          <w:trHeight w:val="300"/>
        </w:trPr>
        <w:tc>
          <w:tcPr>
            <w:tcW w:w="2560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4E5163D1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It Help Desk</w:t>
            </w:r>
          </w:p>
        </w:tc>
        <w:tc>
          <w:tcPr>
            <w:tcW w:w="12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236F23AA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lang w:eastAsia="en-AU"/>
              </w:rPr>
              <w:t>42</w:t>
            </w:r>
          </w:p>
        </w:tc>
      </w:tr>
      <w:tr w:rsidRPr="009F58D9" w:rsidR="009F58D9" w:rsidTr="009F58D9" w14:paraId="2F198503" w14:textId="77777777">
        <w:trPr>
          <w:trHeight w:val="300"/>
        </w:trPr>
        <w:tc>
          <w:tcPr>
            <w:tcW w:w="256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244A8374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  <w:t>TOTAL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59A1CBEF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b/>
                <w:bCs/>
                <w:lang w:eastAsia="en-AU"/>
              </w:rPr>
              <w:t>2048</w:t>
            </w:r>
          </w:p>
        </w:tc>
      </w:tr>
      <w:tr w:rsidRPr="009F58D9" w:rsidR="009F58D9" w:rsidTr="009F58D9" w14:paraId="5F2575EE" w14:textId="77777777">
        <w:trPr>
          <w:trHeight w:val="300"/>
        </w:trPr>
        <w:tc>
          <w:tcPr>
            <w:tcW w:w="256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0110A13B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lang w:eastAsia="en-AU"/>
              </w:rPr>
            </w:pPr>
            <w:proofErr w:type="spellStart"/>
            <w:r w:rsidRPr="009F58D9">
              <w:rPr>
                <w:rFonts w:ascii="Calibri" w:hAnsi="Calibri" w:eastAsia="Times New Roman" w:cs="Calibri"/>
                <w:b/>
                <w:bCs/>
                <w:lang w:eastAsia="en-AU"/>
              </w:rPr>
              <w:t>Pct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9F58D9" w:rsidR="009F58D9" w:rsidP="009F58D9" w:rsidRDefault="009F58D9" w14:paraId="7605FF71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lang w:eastAsia="en-AU"/>
              </w:rPr>
            </w:pPr>
            <w:r w:rsidRPr="009F58D9">
              <w:rPr>
                <w:rFonts w:ascii="Calibri" w:hAnsi="Calibri" w:eastAsia="Times New Roman" w:cs="Calibri"/>
                <w:b/>
                <w:bCs/>
                <w:lang w:eastAsia="en-AU"/>
              </w:rPr>
              <w:t>7%</w:t>
            </w:r>
          </w:p>
        </w:tc>
      </w:tr>
    </w:tbl>
    <w:p w:rsidR="009F58D9" w:rsidP="0089180F" w:rsidRDefault="009F58D9" w14:paraId="5E3A7B75" w14:textId="24309067"/>
    <w:p w:rsidR="009F58D9" w:rsidP="0089180F" w:rsidRDefault="009F58D9" w14:paraId="7620883F" w14:textId="5917DF02"/>
    <w:p w:rsidRPr="00D83512" w:rsidR="009F58D9" w:rsidP="0089180F" w:rsidRDefault="009F58D9" w14:paraId="03D32EF7" w14:textId="012E9F9A">
      <w:pPr>
        <w:rPr>
          <w:b/>
          <w:bCs/>
        </w:rPr>
      </w:pPr>
      <w:r w:rsidRPr="00D83512">
        <w:rPr>
          <w:b/>
          <w:bCs/>
        </w:rPr>
        <w:t xml:space="preserve">TABLE 1b: positions </w:t>
      </w:r>
      <w:r w:rsidRPr="00D83512" w:rsidR="00D83512">
        <w:rPr>
          <w:b/>
          <w:bCs/>
        </w:rPr>
        <w:t>including the name ‘full’</w:t>
      </w:r>
    </w:p>
    <w:tbl>
      <w:tblPr>
        <w:tblW w:w="4390" w:type="dxa"/>
        <w:tblLook w:val="04A0" w:firstRow="1" w:lastRow="0" w:firstColumn="1" w:lastColumn="0" w:noHBand="0" w:noVBand="1"/>
      </w:tblPr>
      <w:tblGrid>
        <w:gridCol w:w="2972"/>
        <w:gridCol w:w="1418"/>
      </w:tblGrid>
      <w:tr w:rsidRPr="00713042" w:rsidR="00D83512" w:rsidTr="00D83512" w14:paraId="0607FCEB" w14:textId="77777777">
        <w:trPr>
          <w:trHeight w:val="300"/>
        </w:trPr>
        <w:tc>
          <w:tcPr>
            <w:tcW w:w="2972" w:type="dxa"/>
            <w:tcBorders>
              <w:top w:val="single" w:color="auto" w:sz="4" w:space="0"/>
              <w:left w:val="single" w:color="auto" w:sz="4" w:space="0"/>
              <w:bottom w:val="single" w:color="8EA9DB" w:sz="4" w:space="0"/>
              <w:right w:val="nil"/>
            </w:tcBorders>
            <w:shd w:val="clear" w:color="4472C4" w:fill="4472C4"/>
            <w:noWrap/>
            <w:vAlign w:val="bottom"/>
            <w:hideMark/>
          </w:tcPr>
          <w:p w:rsidRPr="00713042" w:rsidR="00D83512" w:rsidP="00D83512" w:rsidRDefault="00D83512" w14:paraId="540F1FF0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</w:pPr>
            <w:r w:rsidRPr="00713042"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  <w:t>Title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8EA9DB" w:sz="4" w:space="0"/>
              <w:right w:val="single" w:color="auto" w:sz="4" w:space="0"/>
            </w:tcBorders>
            <w:shd w:val="clear" w:color="4472C4" w:fill="4472C4"/>
            <w:noWrap/>
            <w:vAlign w:val="bottom"/>
            <w:hideMark/>
          </w:tcPr>
          <w:p w:rsidRPr="00713042" w:rsidR="00D83512" w:rsidP="00D83512" w:rsidRDefault="00D83512" w14:paraId="63491719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</w:pPr>
            <w:r w:rsidRPr="00713042"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  <w:t>Job Postings</w:t>
            </w:r>
          </w:p>
        </w:tc>
      </w:tr>
      <w:tr w:rsidRPr="00D83512" w:rsidR="00D83512" w:rsidTr="00D83512" w14:paraId="522EF79E" w14:textId="77777777">
        <w:trPr>
          <w:trHeight w:val="300"/>
        </w:trPr>
        <w:tc>
          <w:tcPr>
            <w:tcW w:w="2972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D83512" w:rsidR="00D83512" w:rsidP="00D83512" w:rsidRDefault="00D83512" w14:paraId="7B7E66E2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D83512">
              <w:rPr>
                <w:rFonts w:ascii="Calibri" w:hAnsi="Calibri" w:eastAsia="Times New Roman" w:cs="Calibri"/>
                <w:lang w:eastAsia="en-AU"/>
              </w:rPr>
              <w:t>Full Stack Developer</w:t>
            </w:r>
          </w:p>
        </w:tc>
        <w:tc>
          <w:tcPr>
            <w:tcW w:w="1418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D83512" w:rsidR="00D83512" w:rsidP="00D83512" w:rsidRDefault="00D83512" w14:paraId="3B3DF00D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D83512">
              <w:rPr>
                <w:rFonts w:ascii="Calibri" w:hAnsi="Calibri" w:eastAsia="Times New Roman" w:cs="Calibri"/>
                <w:lang w:eastAsia="en-AU"/>
              </w:rPr>
              <w:t>344</w:t>
            </w:r>
          </w:p>
        </w:tc>
      </w:tr>
      <w:tr w:rsidRPr="00D83512" w:rsidR="00D83512" w:rsidTr="00D83512" w14:paraId="376BFD1B" w14:textId="77777777">
        <w:trPr>
          <w:trHeight w:val="300"/>
        </w:trPr>
        <w:tc>
          <w:tcPr>
            <w:tcW w:w="2972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D83512" w:rsidR="00D83512" w:rsidP="00D83512" w:rsidRDefault="00D83512" w14:paraId="6EDE3A84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D83512">
              <w:rPr>
                <w:rFonts w:ascii="Calibri" w:hAnsi="Calibri" w:eastAsia="Times New Roman" w:cs="Calibri"/>
                <w:lang w:eastAsia="en-AU"/>
              </w:rPr>
              <w:t>Full Stack Java Developer</w:t>
            </w:r>
          </w:p>
        </w:tc>
        <w:tc>
          <w:tcPr>
            <w:tcW w:w="1418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D83512" w:rsidR="00D83512" w:rsidP="00D83512" w:rsidRDefault="00D83512" w14:paraId="5E77DD27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D83512">
              <w:rPr>
                <w:rFonts w:ascii="Calibri" w:hAnsi="Calibri" w:eastAsia="Times New Roman" w:cs="Calibri"/>
                <w:lang w:eastAsia="en-AU"/>
              </w:rPr>
              <w:t>115</w:t>
            </w:r>
          </w:p>
        </w:tc>
      </w:tr>
      <w:tr w:rsidRPr="00D83512" w:rsidR="00D83512" w:rsidTr="00D83512" w14:paraId="1E617852" w14:textId="77777777">
        <w:trPr>
          <w:trHeight w:val="300"/>
        </w:trPr>
        <w:tc>
          <w:tcPr>
            <w:tcW w:w="2972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D83512" w:rsidR="00D83512" w:rsidP="00D83512" w:rsidRDefault="00D83512" w14:paraId="44D9C9C7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D83512">
              <w:rPr>
                <w:rFonts w:ascii="Calibri" w:hAnsi="Calibri" w:eastAsia="Times New Roman" w:cs="Calibri"/>
                <w:lang w:eastAsia="en-AU"/>
              </w:rPr>
              <w:t>Full Stack .Net Developer</w:t>
            </w:r>
          </w:p>
        </w:tc>
        <w:tc>
          <w:tcPr>
            <w:tcW w:w="1418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D83512" w:rsidR="00D83512" w:rsidP="00D83512" w:rsidRDefault="00D83512" w14:paraId="721EB061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D83512">
              <w:rPr>
                <w:rFonts w:ascii="Calibri" w:hAnsi="Calibri" w:eastAsia="Times New Roman" w:cs="Calibri"/>
                <w:lang w:eastAsia="en-AU"/>
              </w:rPr>
              <w:t>113</w:t>
            </w:r>
          </w:p>
        </w:tc>
      </w:tr>
      <w:tr w:rsidRPr="00D83512" w:rsidR="00D83512" w:rsidTr="00D83512" w14:paraId="479F2FC4" w14:textId="77777777">
        <w:trPr>
          <w:trHeight w:val="300"/>
        </w:trPr>
        <w:tc>
          <w:tcPr>
            <w:tcW w:w="2972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D83512" w:rsidR="00D83512" w:rsidP="00D83512" w:rsidRDefault="00D83512" w14:paraId="1C5197AA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D83512">
              <w:rPr>
                <w:rFonts w:ascii="Calibri" w:hAnsi="Calibri" w:eastAsia="Times New Roman" w:cs="Calibri"/>
                <w:lang w:eastAsia="en-AU"/>
              </w:rPr>
              <w:t>Senior Full Stack Developer</w:t>
            </w:r>
          </w:p>
        </w:tc>
        <w:tc>
          <w:tcPr>
            <w:tcW w:w="1418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D83512" w:rsidR="00D83512" w:rsidP="00D83512" w:rsidRDefault="00D83512" w14:paraId="01341F3E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D83512">
              <w:rPr>
                <w:rFonts w:ascii="Calibri" w:hAnsi="Calibri" w:eastAsia="Times New Roman" w:cs="Calibri"/>
                <w:lang w:eastAsia="en-AU"/>
              </w:rPr>
              <w:t>98</w:t>
            </w:r>
          </w:p>
        </w:tc>
      </w:tr>
      <w:tr w:rsidRPr="00D83512" w:rsidR="00D83512" w:rsidTr="00D83512" w14:paraId="45393E2D" w14:textId="77777777">
        <w:trPr>
          <w:trHeight w:val="300"/>
        </w:trPr>
        <w:tc>
          <w:tcPr>
            <w:tcW w:w="2972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D83512" w:rsidR="00D83512" w:rsidP="00D83512" w:rsidRDefault="00D83512" w14:paraId="40F84C6B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D83512">
              <w:rPr>
                <w:rFonts w:ascii="Calibri" w:hAnsi="Calibri" w:eastAsia="Times New Roman" w:cs="Calibri"/>
                <w:lang w:eastAsia="en-AU"/>
              </w:rPr>
              <w:t>Full Stack Web Developer</w:t>
            </w:r>
          </w:p>
        </w:tc>
        <w:tc>
          <w:tcPr>
            <w:tcW w:w="1418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D83512" w:rsidR="00D83512" w:rsidP="00D83512" w:rsidRDefault="00D83512" w14:paraId="10987E7D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D83512">
              <w:rPr>
                <w:rFonts w:ascii="Calibri" w:hAnsi="Calibri" w:eastAsia="Times New Roman" w:cs="Calibri"/>
                <w:lang w:eastAsia="en-AU"/>
              </w:rPr>
              <w:t>49</w:t>
            </w:r>
          </w:p>
        </w:tc>
      </w:tr>
      <w:tr w:rsidRPr="00D83512" w:rsidR="00D83512" w:rsidTr="00D83512" w14:paraId="35AC752D" w14:textId="77777777">
        <w:trPr>
          <w:trHeight w:val="300"/>
        </w:trPr>
        <w:tc>
          <w:tcPr>
            <w:tcW w:w="29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D83512" w:rsidR="00D83512" w:rsidP="00D83512" w:rsidRDefault="00D83512" w14:paraId="40132A1A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</w:pPr>
            <w:r w:rsidRPr="00D83512"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  <w:t>TOTAL</w:t>
            </w:r>
          </w:p>
        </w:tc>
        <w:tc>
          <w:tcPr>
            <w:tcW w:w="14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D83512" w:rsidR="00D83512" w:rsidP="00D83512" w:rsidRDefault="00D83512" w14:paraId="3A42F48C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lang w:eastAsia="en-AU"/>
              </w:rPr>
            </w:pPr>
            <w:r w:rsidRPr="00D83512">
              <w:rPr>
                <w:rFonts w:ascii="Calibri" w:hAnsi="Calibri" w:eastAsia="Times New Roman" w:cs="Calibri"/>
                <w:b/>
                <w:bCs/>
                <w:lang w:eastAsia="en-AU"/>
              </w:rPr>
              <w:t>719</w:t>
            </w:r>
          </w:p>
        </w:tc>
      </w:tr>
      <w:tr w:rsidRPr="00D83512" w:rsidR="00D83512" w:rsidTr="00D83512" w14:paraId="655DB590" w14:textId="77777777">
        <w:trPr>
          <w:trHeight w:val="300"/>
        </w:trPr>
        <w:tc>
          <w:tcPr>
            <w:tcW w:w="2972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D83512" w:rsidR="00D83512" w:rsidP="00D83512" w:rsidRDefault="00D83512" w14:paraId="341822C7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lang w:eastAsia="en-AU"/>
              </w:rPr>
            </w:pPr>
            <w:proofErr w:type="spellStart"/>
            <w:r w:rsidRPr="00D83512">
              <w:rPr>
                <w:rFonts w:ascii="Calibri" w:hAnsi="Calibri" w:eastAsia="Times New Roman" w:cs="Calibri"/>
                <w:b/>
                <w:bCs/>
                <w:lang w:eastAsia="en-AU"/>
              </w:rPr>
              <w:t>Pct</w:t>
            </w:r>
            <w:proofErr w:type="spellEnd"/>
          </w:p>
        </w:tc>
        <w:tc>
          <w:tcPr>
            <w:tcW w:w="141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D83512" w:rsidR="00D83512" w:rsidP="00D83512" w:rsidRDefault="00D83512" w14:paraId="1CFB078F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lang w:eastAsia="en-AU"/>
              </w:rPr>
            </w:pPr>
            <w:r w:rsidRPr="00D83512">
              <w:rPr>
                <w:rFonts w:ascii="Calibri" w:hAnsi="Calibri" w:eastAsia="Times New Roman" w:cs="Calibri"/>
                <w:b/>
                <w:bCs/>
                <w:lang w:eastAsia="en-AU"/>
              </w:rPr>
              <w:t>2%</w:t>
            </w:r>
          </w:p>
        </w:tc>
      </w:tr>
    </w:tbl>
    <w:p w:rsidR="00D83512" w:rsidP="0089180F" w:rsidRDefault="00D83512" w14:paraId="74AD95E2" w14:textId="77777777"/>
    <w:p w:rsidR="009F58D9" w:rsidP="0089180F" w:rsidRDefault="009F58D9" w14:paraId="184D04DA" w14:textId="5DBFE208"/>
    <w:p w:rsidR="009F58D9" w:rsidP="0089180F" w:rsidRDefault="009F58D9" w14:paraId="254F27A5" w14:textId="77777777"/>
    <w:p w:rsidR="0053505F" w:rsidP="0089180F" w:rsidRDefault="0053505F" w14:paraId="5B2B88F3" w14:textId="54436CD4">
      <w:r>
        <w:t>TABLE2: Roles available for full stack developers</w:t>
      </w:r>
    </w:p>
    <w:tbl>
      <w:tblPr>
        <w:tblW w:w="3720" w:type="dxa"/>
        <w:tblLook w:val="04A0" w:firstRow="1" w:lastRow="0" w:firstColumn="1" w:lastColumn="0" w:noHBand="0" w:noVBand="1"/>
      </w:tblPr>
      <w:tblGrid>
        <w:gridCol w:w="2760"/>
        <w:gridCol w:w="960"/>
      </w:tblGrid>
      <w:tr w:rsidRPr="00685A67" w:rsidR="00685A67" w:rsidTr="00FE467B" w14:paraId="05138CE8" w14:textId="77777777">
        <w:trPr>
          <w:trHeight w:val="300"/>
        </w:trPr>
        <w:tc>
          <w:tcPr>
            <w:tcW w:w="2760" w:type="dxa"/>
            <w:tcBorders>
              <w:top w:val="single" w:color="auto" w:sz="4" w:space="0"/>
              <w:left w:val="single" w:color="auto" w:sz="4" w:space="0"/>
              <w:bottom w:val="single" w:color="8EA9DB" w:sz="4" w:space="0"/>
              <w:right w:val="nil"/>
            </w:tcBorders>
            <w:shd w:val="clear" w:color="4472C4" w:fill="4472C4"/>
            <w:noWrap/>
            <w:vAlign w:val="bottom"/>
            <w:hideMark/>
          </w:tcPr>
          <w:p w:rsidRPr="00685A67" w:rsidR="00685A67" w:rsidP="00FE467B" w:rsidRDefault="00685A67" w14:paraId="1CCADD82" w14:textId="23847AEF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b/>
                <w:bCs/>
                <w:color w:val="FFFFFF"/>
                <w:lang w:eastAsia="en-AU"/>
              </w:rPr>
              <w:t>Job</w:t>
            </w:r>
            <w:r w:rsidR="00FE467B">
              <w:rPr>
                <w:rFonts w:ascii="Calibri" w:hAnsi="Calibri" w:eastAsia="Times New Roman" w:cs="Calibri"/>
                <w:b/>
                <w:bCs/>
                <w:color w:val="FFFFFF"/>
                <w:lang w:eastAsia="en-AU"/>
              </w:rPr>
              <w:t xml:space="preserve"> </w:t>
            </w:r>
            <w:r w:rsidRPr="00685A67">
              <w:rPr>
                <w:rFonts w:ascii="Calibri" w:hAnsi="Calibri" w:eastAsia="Times New Roman" w:cs="Calibri"/>
                <w:b/>
                <w:bCs/>
                <w:color w:val="FFFFFF"/>
                <w:lang w:eastAsia="en-AU"/>
              </w:rPr>
              <w:t>title</w:t>
            </w:r>
          </w:p>
        </w:tc>
        <w:tc>
          <w:tcPr>
            <w:tcW w:w="960" w:type="dxa"/>
            <w:tcBorders>
              <w:top w:val="single" w:color="auto" w:sz="4" w:space="0"/>
              <w:left w:val="single" w:color="auto" w:sz="4" w:space="0"/>
              <w:bottom w:val="single" w:color="8EA9DB" w:sz="4" w:space="0"/>
              <w:right w:val="single" w:color="auto" w:sz="4" w:space="0"/>
            </w:tcBorders>
            <w:shd w:val="clear" w:color="4472C4" w:fill="4472C4"/>
            <w:noWrap/>
            <w:vAlign w:val="bottom"/>
            <w:hideMark/>
          </w:tcPr>
          <w:p w:rsidRPr="00685A67" w:rsidR="00685A67" w:rsidP="00FE467B" w:rsidRDefault="00685A67" w14:paraId="2DA098D2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b/>
                <w:bCs/>
                <w:color w:val="FFFFFF"/>
                <w:lang w:eastAsia="en-AU"/>
              </w:rPr>
              <w:t>ad counts</w:t>
            </w:r>
          </w:p>
        </w:tc>
      </w:tr>
      <w:tr w:rsidRPr="00685A67" w:rsidR="00685A67" w:rsidTr="00FE467B" w14:paraId="12B34DC0" w14:textId="77777777">
        <w:trPr>
          <w:trHeight w:val="300"/>
        </w:trPr>
        <w:tc>
          <w:tcPr>
            <w:tcW w:w="27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5A1140E0" w14:textId="67D04959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Full</w:t>
            </w:r>
            <w:r w:rsidR="00FE467B">
              <w:rPr>
                <w:rFonts w:ascii="Calibri" w:hAnsi="Calibri" w:eastAsia="Times New Roman" w:cs="Calibri"/>
                <w:lang w:eastAsia="en-AU"/>
              </w:rPr>
              <w:t>-</w:t>
            </w:r>
            <w:r w:rsidRPr="00685A67">
              <w:rPr>
                <w:rFonts w:ascii="Calibri" w:hAnsi="Calibri" w:eastAsia="Times New Roman" w:cs="Calibri"/>
                <w:lang w:eastAsia="en-AU"/>
              </w:rPr>
              <w:t>Stack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62F2ABBD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344</w:t>
            </w:r>
          </w:p>
        </w:tc>
      </w:tr>
      <w:tr w:rsidRPr="00685A67" w:rsidR="00685A67" w:rsidTr="00FE467B" w14:paraId="641B1B2E" w14:textId="77777777">
        <w:trPr>
          <w:trHeight w:val="300"/>
        </w:trPr>
        <w:tc>
          <w:tcPr>
            <w:tcW w:w="27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03BA7B4C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Full Stack Java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2418BD19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115</w:t>
            </w:r>
          </w:p>
        </w:tc>
      </w:tr>
      <w:tr w:rsidRPr="00685A67" w:rsidR="00685A67" w:rsidTr="00FE467B" w14:paraId="529BEC61" w14:textId="77777777">
        <w:trPr>
          <w:trHeight w:val="300"/>
        </w:trPr>
        <w:tc>
          <w:tcPr>
            <w:tcW w:w="27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7EEEAF44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Full Stack .Net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25C6B1B3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113</w:t>
            </w:r>
          </w:p>
        </w:tc>
      </w:tr>
      <w:tr w:rsidRPr="00685A67" w:rsidR="00685A67" w:rsidTr="00FE467B" w14:paraId="56C02870" w14:textId="77777777">
        <w:trPr>
          <w:trHeight w:val="300"/>
        </w:trPr>
        <w:tc>
          <w:tcPr>
            <w:tcW w:w="27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42C82299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Senior Full Stack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12E42DDD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98</w:t>
            </w:r>
          </w:p>
        </w:tc>
      </w:tr>
      <w:tr w:rsidRPr="00685A67" w:rsidR="00685A67" w:rsidTr="00FE467B" w14:paraId="25D1B320" w14:textId="77777777">
        <w:trPr>
          <w:trHeight w:val="300"/>
        </w:trPr>
        <w:tc>
          <w:tcPr>
            <w:tcW w:w="27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24DC3086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Full Stack Web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2E3E445F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49</w:t>
            </w:r>
          </w:p>
        </w:tc>
      </w:tr>
      <w:tr w:rsidRPr="00685A67" w:rsidR="00685A67" w:rsidTr="00FE467B" w14:paraId="7B216092" w14:textId="77777777">
        <w:trPr>
          <w:trHeight w:val="300"/>
        </w:trPr>
        <w:tc>
          <w:tcPr>
            <w:tcW w:w="27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78D19874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 xml:space="preserve">Front End Developer 1 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1BD2A56F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738</w:t>
            </w:r>
          </w:p>
        </w:tc>
      </w:tr>
      <w:tr w:rsidRPr="00685A67" w:rsidR="00685A67" w:rsidTr="00FE467B" w14:paraId="22AC4B19" w14:textId="77777777">
        <w:trPr>
          <w:trHeight w:val="300"/>
        </w:trPr>
        <w:tc>
          <w:tcPr>
            <w:tcW w:w="27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4A82CBA8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 xml:space="preserve">Senior </w:t>
            </w:r>
            <w:proofErr w:type="gramStart"/>
            <w:r w:rsidRPr="00685A67">
              <w:rPr>
                <w:rFonts w:ascii="Calibri" w:hAnsi="Calibri" w:eastAsia="Times New Roman" w:cs="Calibri"/>
                <w:lang w:eastAsia="en-AU"/>
              </w:rPr>
              <w:t>Front End</w:t>
            </w:r>
            <w:proofErr w:type="gramEnd"/>
            <w:r w:rsidRPr="00685A67">
              <w:rPr>
                <w:rFonts w:ascii="Calibri" w:hAnsi="Calibri" w:eastAsia="Times New Roman" w:cs="Calibri"/>
                <w:lang w:eastAsia="en-AU"/>
              </w:rPr>
              <w:t xml:space="preserve">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16CBC75F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303</w:t>
            </w:r>
          </w:p>
        </w:tc>
      </w:tr>
      <w:tr w:rsidRPr="00685A67" w:rsidR="00685A67" w:rsidTr="00FE467B" w14:paraId="513E6623" w14:textId="77777777">
        <w:trPr>
          <w:trHeight w:val="300"/>
        </w:trPr>
        <w:tc>
          <w:tcPr>
            <w:tcW w:w="27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46C9D1C7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Front End Web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47819503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85</w:t>
            </w:r>
          </w:p>
        </w:tc>
      </w:tr>
      <w:tr w:rsidRPr="00685A67" w:rsidR="00685A67" w:rsidTr="00FE467B" w14:paraId="1E70BC2A" w14:textId="77777777">
        <w:trPr>
          <w:trHeight w:val="300"/>
        </w:trPr>
        <w:tc>
          <w:tcPr>
            <w:tcW w:w="27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61E12295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Frontend Developer 2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14F88E1D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71</w:t>
            </w:r>
          </w:p>
        </w:tc>
      </w:tr>
      <w:tr w:rsidRPr="00685A67" w:rsidR="00685A67" w:rsidTr="00FE467B" w14:paraId="1875146D" w14:textId="77777777">
        <w:trPr>
          <w:trHeight w:val="300"/>
        </w:trPr>
        <w:tc>
          <w:tcPr>
            <w:tcW w:w="27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65EF51A0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Cloud Engine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291B5413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65</w:t>
            </w:r>
          </w:p>
        </w:tc>
      </w:tr>
      <w:tr w:rsidRPr="00685A67" w:rsidR="00685A67" w:rsidTr="00FE467B" w14:paraId="034E4073" w14:textId="77777777">
        <w:trPr>
          <w:trHeight w:val="300"/>
        </w:trPr>
        <w:tc>
          <w:tcPr>
            <w:tcW w:w="27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5E9D63ED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Cloud Architect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570F5C21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58</w:t>
            </w:r>
          </w:p>
        </w:tc>
      </w:tr>
      <w:tr w:rsidRPr="00685A67" w:rsidR="00685A67" w:rsidTr="00FE467B" w14:paraId="71561122" w14:textId="77777777">
        <w:trPr>
          <w:trHeight w:val="300"/>
        </w:trPr>
        <w:tc>
          <w:tcPr>
            <w:tcW w:w="27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6C0B22D0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Database Administrato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024377C2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238</w:t>
            </w:r>
          </w:p>
        </w:tc>
      </w:tr>
      <w:tr w:rsidRPr="00685A67" w:rsidR="00685A67" w:rsidTr="00FE467B" w14:paraId="428EE455" w14:textId="77777777">
        <w:trPr>
          <w:trHeight w:val="300"/>
        </w:trPr>
        <w:tc>
          <w:tcPr>
            <w:tcW w:w="27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0DDC4662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Data Engine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5684DFE9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182</w:t>
            </w:r>
          </w:p>
        </w:tc>
      </w:tr>
      <w:tr w:rsidRPr="00685A67" w:rsidR="00685A67" w:rsidTr="00FE467B" w14:paraId="5FC89F3C" w14:textId="77777777">
        <w:trPr>
          <w:trHeight w:val="300"/>
        </w:trPr>
        <w:tc>
          <w:tcPr>
            <w:tcW w:w="27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7EDA5FED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Data Architect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1A9EF924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162</w:t>
            </w:r>
          </w:p>
        </w:tc>
      </w:tr>
      <w:tr w:rsidRPr="00685A67" w:rsidR="00685A67" w:rsidTr="00FE467B" w14:paraId="4212DF3A" w14:textId="77777777">
        <w:trPr>
          <w:trHeight w:val="300"/>
        </w:trPr>
        <w:tc>
          <w:tcPr>
            <w:tcW w:w="27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2E91B3BD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Data Administrato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26A92590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82</w:t>
            </w:r>
          </w:p>
        </w:tc>
      </w:tr>
      <w:tr w:rsidRPr="00685A67" w:rsidR="00685A67" w:rsidTr="00FE467B" w14:paraId="23535F91" w14:textId="77777777">
        <w:trPr>
          <w:trHeight w:val="300"/>
        </w:trPr>
        <w:tc>
          <w:tcPr>
            <w:tcW w:w="276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690A8CB5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lastRenderedPageBreak/>
              <w:t>Data Warehouse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54C4F762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44</w:t>
            </w:r>
          </w:p>
        </w:tc>
      </w:tr>
      <w:tr w:rsidRPr="00685A67" w:rsidR="00685A67" w:rsidTr="00FE467B" w14:paraId="73524335" w14:textId="77777777">
        <w:trPr>
          <w:trHeight w:val="300"/>
        </w:trPr>
        <w:tc>
          <w:tcPr>
            <w:tcW w:w="27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508605E8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b/>
                <w:bCs/>
                <w:lang w:eastAsia="en-AU"/>
              </w:rPr>
              <w:t>TOTAL</w:t>
            </w:r>
          </w:p>
        </w:tc>
        <w:tc>
          <w:tcPr>
            <w:tcW w:w="96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409D7304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b/>
                <w:bCs/>
                <w:lang w:eastAsia="en-AU"/>
              </w:rPr>
              <w:t>2747</w:t>
            </w:r>
          </w:p>
        </w:tc>
      </w:tr>
      <w:tr w:rsidRPr="00685A67" w:rsidR="00685A67" w:rsidTr="00FE467B" w14:paraId="6CA01F10" w14:textId="77777777">
        <w:trPr>
          <w:trHeight w:val="300"/>
        </w:trPr>
        <w:tc>
          <w:tcPr>
            <w:tcW w:w="2760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35E93187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lang w:eastAsia="en-AU"/>
              </w:rPr>
            </w:pPr>
            <w:proofErr w:type="spellStart"/>
            <w:r w:rsidRPr="00685A67">
              <w:rPr>
                <w:rFonts w:ascii="Calibri" w:hAnsi="Calibri" w:eastAsia="Times New Roman" w:cs="Calibri"/>
                <w:b/>
                <w:bCs/>
                <w:lang w:eastAsia="en-AU"/>
              </w:rPr>
              <w:t>Pct</w:t>
            </w:r>
            <w:proofErr w:type="spellEnd"/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FE467B" w:rsidRDefault="00685A67" w14:paraId="4E1DE9D3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b/>
                <w:bCs/>
                <w:lang w:eastAsia="en-AU"/>
              </w:rPr>
              <w:t>9%</w:t>
            </w:r>
          </w:p>
        </w:tc>
      </w:tr>
    </w:tbl>
    <w:p w:rsidR="00685A67" w:rsidP="0089180F" w:rsidRDefault="00685A67" w14:paraId="39B2D60F" w14:textId="77777777"/>
    <w:p w:rsidR="00685A67" w:rsidP="0089180F" w:rsidRDefault="00685A67" w14:paraId="3A59D324" w14:textId="4A85DEFA">
      <w:r>
        <w:t>TABLE 3: roles for developers</w:t>
      </w:r>
    </w:p>
    <w:tbl>
      <w:tblPr>
        <w:tblW w:w="4000" w:type="dxa"/>
        <w:tblLook w:val="04A0" w:firstRow="1" w:lastRow="0" w:firstColumn="1" w:lastColumn="0" w:noHBand="0" w:noVBand="1"/>
      </w:tblPr>
      <w:tblGrid>
        <w:gridCol w:w="3040"/>
        <w:gridCol w:w="980"/>
      </w:tblGrid>
      <w:tr w:rsidRPr="00685A67" w:rsidR="00685A67" w:rsidTr="00685A67" w14:paraId="59C0B32D" w14:textId="77777777">
        <w:trPr>
          <w:trHeight w:val="300"/>
        </w:trPr>
        <w:tc>
          <w:tcPr>
            <w:tcW w:w="3040" w:type="dxa"/>
            <w:tcBorders>
              <w:top w:val="single" w:color="auto" w:sz="4" w:space="0"/>
              <w:left w:val="single" w:color="auto" w:sz="4" w:space="0"/>
              <w:bottom w:val="single" w:color="8EA9DB" w:sz="4" w:space="0"/>
              <w:right w:val="nil"/>
            </w:tcBorders>
            <w:shd w:val="clear" w:color="4472C4" w:fill="4472C4"/>
            <w:noWrap/>
            <w:vAlign w:val="bottom"/>
            <w:hideMark/>
          </w:tcPr>
          <w:p w:rsidRPr="00685A67" w:rsidR="00685A67" w:rsidP="00685A67" w:rsidRDefault="00685A67" w14:paraId="2305D85B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b/>
                <w:bCs/>
                <w:color w:val="FFFFFF"/>
                <w:lang w:eastAsia="en-AU"/>
              </w:rPr>
              <w:t>Title</w:t>
            </w:r>
          </w:p>
        </w:tc>
        <w:tc>
          <w:tcPr>
            <w:tcW w:w="960" w:type="dxa"/>
            <w:tcBorders>
              <w:top w:val="single" w:color="auto" w:sz="4" w:space="0"/>
              <w:left w:val="single" w:color="auto" w:sz="4" w:space="0"/>
              <w:bottom w:val="single" w:color="8EA9DB" w:sz="4" w:space="0"/>
              <w:right w:val="single" w:color="auto" w:sz="4" w:space="0"/>
            </w:tcBorders>
            <w:shd w:val="clear" w:color="4472C4" w:fill="4472C4"/>
            <w:noWrap/>
            <w:vAlign w:val="bottom"/>
            <w:hideMark/>
          </w:tcPr>
          <w:p w:rsidRPr="00685A67" w:rsidR="00685A67" w:rsidP="00685A67" w:rsidRDefault="00685A67" w14:paraId="3249F174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b/>
                <w:bCs/>
                <w:color w:val="FFFFFF"/>
                <w:lang w:eastAsia="en-AU"/>
              </w:rPr>
              <w:t>Job Postings</w:t>
            </w:r>
          </w:p>
        </w:tc>
      </w:tr>
      <w:tr w:rsidRPr="00685A67" w:rsidR="00685A67" w:rsidTr="00685A67" w14:paraId="5F17157F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50A69C7D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.Net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22CE4AC4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808</w:t>
            </w:r>
          </w:p>
        </w:tc>
      </w:tr>
      <w:tr w:rsidRPr="00685A67" w:rsidR="00685A67" w:rsidTr="00685A67" w14:paraId="18C32BD0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13A0903E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Java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11CA4B9B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713</w:t>
            </w:r>
          </w:p>
        </w:tc>
      </w:tr>
      <w:tr w:rsidRPr="00685A67" w:rsidR="00685A67" w:rsidTr="00685A67" w14:paraId="77C510E3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12748E60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Senior Net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1C86BB1D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481</w:t>
            </w:r>
          </w:p>
        </w:tc>
      </w:tr>
      <w:tr w:rsidRPr="00685A67" w:rsidR="00685A67" w:rsidTr="00685A67" w14:paraId="5BAAB59B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5E25CDFF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Senior Java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6B5CA173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478</w:t>
            </w:r>
          </w:p>
        </w:tc>
      </w:tr>
      <w:tr w:rsidRPr="00685A67" w:rsidR="00685A67" w:rsidTr="00685A67" w14:paraId="040AAB2A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3F05ECD3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Software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615B3B9C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337</w:t>
            </w:r>
          </w:p>
        </w:tc>
      </w:tr>
      <w:tr w:rsidRPr="00685A67" w:rsidR="00685A67" w:rsidTr="00685A67" w14:paraId="6258C79E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2855156B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63237552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278</w:t>
            </w:r>
          </w:p>
        </w:tc>
      </w:tr>
      <w:tr w:rsidRPr="00685A67" w:rsidR="00685A67" w:rsidTr="00685A67" w14:paraId="436F8970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02EEE9C5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Php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228AD73A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277</w:t>
            </w:r>
          </w:p>
        </w:tc>
      </w:tr>
      <w:tr w:rsidRPr="00685A67" w:rsidR="00685A67" w:rsidTr="00685A67" w14:paraId="652E7088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28F87577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Senior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5EBF1FA9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243</w:t>
            </w:r>
          </w:p>
        </w:tc>
      </w:tr>
      <w:tr w:rsidRPr="00685A67" w:rsidR="00685A67" w:rsidTr="00685A67" w14:paraId="76698D95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419FFEF4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proofErr w:type="spellStart"/>
            <w:r w:rsidRPr="00685A67">
              <w:rPr>
                <w:rFonts w:ascii="Calibri" w:hAnsi="Calibri" w:eastAsia="Times New Roman" w:cs="Calibri"/>
                <w:lang w:eastAsia="en-AU"/>
              </w:rPr>
              <w:t>Ios</w:t>
            </w:r>
            <w:proofErr w:type="spellEnd"/>
            <w:r w:rsidRPr="00685A67">
              <w:rPr>
                <w:rFonts w:ascii="Calibri" w:hAnsi="Calibri" w:eastAsia="Times New Roman" w:cs="Calibri"/>
                <w:lang w:eastAsia="en-AU"/>
              </w:rPr>
              <w:t xml:space="preserve">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32049F8C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227</w:t>
            </w:r>
          </w:p>
        </w:tc>
      </w:tr>
      <w:tr w:rsidRPr="00685A67" w:rsidR="00685A67" w:rsidTr="00685A67" w14:paraId="540E9E98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4A697128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Senior Software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4A26F840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178</w:t>
            </w:r>
          </w:p>
        </w:tc>
      </w:tr>
      <w:tr w:rsidRPr="00685A67" w:rsidR="00685A67" w:rsidTr="00685A67" w14:paraId="1A12CB3F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4FE703E9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Android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6C8DE18D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171</w:t>
            </w:r>
          </w:p>
        </w:tc>
      </w:tr>
      <w:tr w:rsidRPr="00685A67" w:rsidR="00685A67" w:rsidTr="00685A67" w14:paraId="281DF1B7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5E0BEE73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Senior Php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0AC7A552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143</w:t>
            </w:r>
          </w:p>
        </w:tc>
      </w:tr>
      <w:tr w:rsidRPr="00685A67" w:rsidR="00685A67" w:rsidTr="00685A67" w14:paraId="2AAA6C42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1FCEB26E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 xml:space="preserve">Senior </w:t>
            </w:r>
            <w:proofErr w:type="spellStart"/>
            <w:r w:rsidRPr="00685A67">
              <w:rPr>
                <w:rFonts w:ascii="Calibri" w:hAnsi="Calibri" w:eastAsia="Times New Roman" w:cs="Calibri"/>
                <w:lang w:eastAsia="en-AU"/>
              </w:rPr>
              <w:t>Ios</w:t>
            </w:r>
            <w:proofErr w:type="spellEnd"/>
            <w:r w:rsidRPr="00685A67">
              <w:rPr>
                <w:rFonts w:ascii="Calibri" w:hAnsi="Calibri" w:eastAsia="Times New Roman" w:cs="Calibri"/>
                <w:lang w:eastAsia="en-AU"/>
              </w:rPr>
              <w:t xml:space="preserve">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579FDB3C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119</w:t>
            </w:r>
          </w:p>
        </w:tc>
      </w:tr>
      <w:tr w:rsidRPr="00685A67" w:rsidR="00685A67" w:rsidTr="00685A67" w14:paraId="7F6513FD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6707E32F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proofErr w:type="spellStart"/>
            <w:r w:rsidRPr="00685A67">
              <w:rPr>
                <w:rFonts w:ascii="Calibri" w:hAnsi="Calibri" w:eastAsia="Times New Roman" w:cs="Calibri"/>
                <w:lang w:eastAsia="en-AU"/>
              </w:rPr>
              <w:t>Javascript</w:t>
            </w:r>
            <w:proofErr w:type="spellEnd"/>
            <w:r w:rsidRPr="00685A67">
              <w:rPr>
                <w:rFonts w:ascii="Calibri" w:hAnsi="Calibri" w:eastAsia="Times New Roman" w:cs="Calibri"/>
                <w:lang w:eastAsia="en-AU"/>
              </w:rPr>
              <w:t xml:space="preserve">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34A37FA8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113</w:t>
            </w:r>
          </w:p>
        </w:tc>
      </w:tr>
      <w:tr w:rsidRPr="00685A67" w:rsidR="00685A67" w:rsidTr="00685A67" w14:paraId="0FA4897E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63BCC772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Python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5C3C480A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106</w:t>
            </w:r>
          </w:p>
        </w:tc>
      </w:tr>
      <w:tr w:rsidRPr="00685A67" w:rsidR="00685A67" w:rsidTr="00685A67" w14:paraId="6D2AD0A8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363B62CB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Integration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1F49CC2E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101</w:t>
            </w:r>
          </w:p>
        </w:tc>
      </w:tr>
      <w:tr w:rsidRPr="00685A67" w:rsidR="00685A67" w:rsidTr="00685A67" w14:paraId="7DA50D54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1E93B5F8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 xml:space="preserve">Ruby </w:t>
            </w:r>
            <w:proofErr w:type="gramStart"/>
            <w:r w:rsidRPr="00685A67">
              <w:rPr>
                <w:rFonts w:ascii="Calibri" w:hAnsi="Calibri" w:eastAsia="Times New Roman" w:cs="Calibri"/>
                <w:lang w:eastAsia="en-AU"/>
              </w:rPr>
              <w:t>On</w:t>
            </w:r>
            <w:proofErr w:type="gramEnd"/>
            <w:r w:rsidRPr="00685A67">
              <w:rPr>
                <w:rFonts w:ascii="Calibri" w:hAnsi="Calibri" w:eastAsia="Times New Roman" w:cs="Calibri"/>
                <w:lang w:eastAsia="en-AU"/>
              </w:rPr>
              <w:t xml:space="preserve"> Rails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23B8A52A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99</w:t>
            </w:r>
          </w:p>
        </w:tc>
      </w:tr>
      <w:tr w:rsidRPr="00685A67" w:rsidR="00685A67" w:rsidTr="00685A67" w14:paraId="24676A3D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3FFD3DE3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proofErr w:type="spellStart"/>
            <w:r w:rsidRPr="00685A67">
              <w:rPr>
                <w:rFonts w:ascii="Calibri" w:hAnsi="Calibri" w:eastAsia="Times New Roman" w:cs="Calibri"/>
                <w:lang w:eastAsia="en-AU"/>
              </w:rPr>
              <w:t>Etl</w:t>
            </w:r>
            <w:proofErr w:type="spellEnd"/>
            <w:r w:rsidRPr="00685A67">
              <w:rPr>
                <w:rFonts w:ascii="Calibri" w:hAnsi="Calibri" w:eastAsia="Times New Roman" w:cs="Calibri"/>
                <w:lang w:eastAsia="en-AU"/>
              </w:rPr>
              <w:t xml:space="preserve">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713BF65E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94</w:t>
            </w:r>
          </w:p>
        </w:tc>
      </w:tr>
      <w:tr w:rsidRPr="00685A67" w:rsidR="00685A67" w:rsidTr="00685A67" w14:paraId="400885FC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2E6363D4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Application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35F9824D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92</w:t>
            </w:r>
          </w:p>
        </w:tc>
      </w:tr>
      <w:tr w:rsidRPr="00685A67" w:rsidR="00685A67" w:rsidTr="00685A67" w14:paraId="0B473030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2208EF5D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Drupal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4BD37BF4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89</w:t>
            </w:r>
          </w:p>
        </w:tc>
      </w:tr>
      <w:tr w:rsidRPr="00685A67" w:rsidR="00685A67" w:rsidTr="00685A67" w14:paraId="462CC071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45104E2B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Mobile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1D93B252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82</w:t>
            </w:r>
          </w:p>
        </w:tc>
      </w:tr>
      <w:tr w:rsidRPr="00685A67" w:rsidR="00685A67" w:rsidTr="00685A67" w14:paraId="78EEE40E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3DDF81EC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Mobile Applications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42881087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76</w:t>
            </w:r>
          </w:p>
        </w:tc>
      </w:tr>
      <w:tr w:rsidRPr="00685A67" w:rsidR="00685A67" w:rsidTr="00685A67" w14:paraId="6FA9B1BA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7FAFE531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Senior Android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19F88F99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72</w:t>
            </w:r>
          </w:p>
        </w:tc>
      </w:tr>
      <w:tr w:rsidRPr="00685A67" w:rsidR="00685A67" w:rsidTr="00685A67" w14:paraId="5697A7EE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5C1421E8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 xml:space="preserve">Sap </w:t>
            </w:r>
            <w:proofErr w:type="spellStart"/>
            <w:r w:rsidRPr="00685A67">
              <w:rPr>
                <w:rFonts w:ascii="Calibri" w:hAnsi="Calibri" w:eastAsia="Times New Roman" w:cs="Calibri"/>
                <w:lang w:eastAsia="en-AU"/>
              </w:rPr>
              <w:t>Abap</w:t>
            </w:r>
            <w:proofErr w:type="spellEnd"/>
            <w:r w:rsidRPr="00685A67">
              <w:rPr>
                <w:rFonts w:ascii="Calibri" w:hAnsi="Calibri" w:eastAsia="Times New Roman" w:cs="Calibri"/>
                <w:lang w:eastAsia="en-AU"/>
              </w:rPr>
              <w:t xml:space="preserve">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0B65AC82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69</w:t>
            </w:r>
          </w:p>
        </w:tc>
      </w:tr>
      <w:tr w:rsidRPr="00685A67" w:rsidR="00685A67" w:rsidTr="00685A67" w14:paraId="2CD4999D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131231DA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Hadoop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3C0F2A3F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66</w:t>
            </w:r>
          </w:p>
        </w:tc>
      </w:tr>
      <w:tr w:rsidRPr="00685A67" w:rsidR="00685A67" w:rsidTr="00685A67" w14:paraId="30D92E2F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7315F6FF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Junior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2CB1821C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66</w:t>
            </w:r>
          </w:p>
        </w:tc>
      </w:tr>
      <w:tr w:rsidRPr="00685A67" w:rsidR="00685A67" w:rsidTr="00685A67" w14:paraId="48CB512E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16CD9BE4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Lead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68E232FF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61</w:t>
            </w:r>
          </w:p>
        </w:tc>
      </w:tr>
      <w:tr w:rsidRPr="00685A67" w:rsidR="00685A67" w:rsidTr="00685A67" w14:paraId="59B59D6C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3AF624CF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Junior Net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0FEEDD89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58</w:t>
            </w:r>
          </w:p>
        </w:tc>
      </w:tr>
      <w:tr w:rsidRPr="00685A67" w:rsidR="00685A67" w:rsidTr="00685A67" w14:paraId="2E204CF6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27650B1B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Mid-Level .Net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6A67E099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54</w:t>
            </w:r>
          </w:p>
        </w:tc>
      </w:tr>
      <w:tr w:rsidRPr="00685A67" w:rsidR="00685A67" w:rsidTr="00685A67" w14:paraId="5DF7564B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28354B1E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Salesforce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1F8F77E5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50</w:t>
            </w:r>
          </w:p>
        </w:tc>
      </w:tr>
      <w:tr w:rsidRPr="00685A67" w:rsidR="00685A67" w:rsidTr="00685A67" w14:paraId="37B6AF40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74B66DBC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Graduate Software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159CB41E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48</w:t>
            </w:r>
          </w:p>
        </w:tc>
      </w:tr>
      <w:tr w:rsidRPr="00685A67" w:rsidR="00685A67" w:rsidTr="00685A67" w14:paraId="4A512EDE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766E079C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Senior Drupal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7626D1F2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48</w:t>
            </w:r>
          </w:p>
        </w:tc>
      </w:tr>
      <w:tr w:rsidRPr="00685A67" w:rsidR="00685A67" w:rsidTr="00685A67" w14:paraId="2731A4FF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277FE187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Oracle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6FFBBA94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47</w:t>
            </w:r>
          </w:p>
        </w:tc>
      </w:tr>
      <w:tr w:rsidRPr="00685A67" w:rsidR="00685A67" w:rsidTr="00685A67" w14:paraId="1C7D5C57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36938D66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proofErr w:type="spellStart"/>
            <w:r w:rsidRPr="00685A67">
              <w:rPr>
                <w:rFonts w:ascii="Calibri" w:hAnsi="Calibri" w:eastAsia="Times New Roman" w:cs="Calibri"/>
                <w:lang w:eastAsia="en-AU"/>
              </w:rPr>
              <w:t>Aem</w:t>
            </w:r>
            <w:proofErr w:type="spellEnd"/>
            <w:r w:rsidRPr="00685A67">
              <w:rPr>
                <w:rFonts w:ascii="Calibri" w:hAnsi="Calibri" w:eastAsia="Times New Roman" w:cs="Calibri"/>
                <w:lang w:eastAsia="en-AU"/>
              </w:rPr>
              <w:t xml:space="preserve">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55A455D3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44</w:t>
            </w:r>
          </w:p>
        </w:tc>
      </w:tr>
      <w:tr w:rsidRPr="00685A67" w:rsidR="00685A67" w:rsidTr="00685A67" w14:paraId="7AB852C3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single" w:color="auto" w:sz="4" w:space="0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104C4389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.Net Web Develop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58C78EA6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42</w:t>
            </w:r>
          </w:p>
        </w:tc>
      </w:tr>
      <w:tr w:rsidRPr="00685A67" w:rsidR="00685A67" w:rsidTr="00685A67" w14:paraId="78548B4A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0C4C0897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5BF2452C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b/>
                <w:bCs/>
                <w:lang w:eastAsia="en-AU"/>
              </w:rPr>
              <w:t>6030</w:t>
            </w:r>
          </w:p>
        </w:tc>
      </w:tr>
      <w:tr w:rsidRPr="00685A67" w:rsidR="00685A67" w:rsidTr="00685A67" w14:paraId="62A3E881" w14:textId="77777777">
        <w:trPr>
          <w:trHeight w:val="300"/>
        </w:trPr>
        <w:tc>
          <w:tcPr>
            <w:tcW w:w="30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5E707BB5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lang w:eastAsia="en-AU"/>
              </w:rPr>
            </w:pPr>
            <w:proofErr w:type="spellStart"/>
            <w:r w:rsidRPr="00685A67">
              <w:rPr>
                <w:rFonts w:ascii="Calibri" w:hAnsi="Calibri" w:eastAsia="Times New Roman" w:cs="Calibri"/>
                <w:b/>
                <w:bCs/>
                <w:lang w:eastAsia="en-AU"/>
              </w:rPr>
              <w:t>Pc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1C46C944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b/>
                <w:bCs/>
                <w:lang w:eastAsia="en-AU"/>
              </w:rPr>
              <w:t>20%</w:t>
            </w:r>
          </w:p>
        </w:tc>
      </w:tr>
    </w:tbl>
    <w:p w:rsidR="0053505F" w:rsidP="0089180F" w:rsidRDefault="0053505F" w14:paraId="28B31C7C" w14:textId="17C34C7B"/>
    <w:p w:rsidR="009F58D9" w:rsidP="0089180F" w:rsidRDefault="009F58D9" w14:paraId="0EDC3224" w14:textId="307C3FB5"/>
    <w:p w:rsidR="009F58D9" w:rsidP="009F58D9" w:rsidRDefault="009F58D9" w14:paraId="3405EC86" w14:textId="170C1F1C">
      <w:r>
        <w:t>TABLE</w:t>
      </w:r>
      <w:r w:rsidR="00685A67">
        <w:t>4</w:t>
      </w:r>
      <w:r>
        <w:t xml:space="preserve">: Roles available </w:t>
      </w:r>
      <w:r w:rsidR="00685A67">
        <w:t>in the security field</w:t>
      </w:r>
    </w:p>
    <w:tbl>
      <w:tblPr>
        <w:tblW w:w="4100" w:type="dxa"/>
        <w:tblLook w:val="04A0" w:firstRow="1" w:lastRow="0" w:firstColumn="1" w:lastColumn="0" w:noHBand="0" w:noVBand="1"/>
      </w:tblPr>
      <w:tblGrid>
        <w:gridCol w:w="3140"/>
        <w:gridCol w:w="980"/>
      </w:tblGrid>
      <w:tr w:rsidRPr="00685A67" w:rsidR="00685A67" w:rsidTr="00685A67" w14:paraId="20888805" w14:textId="77777777">
        <w:trPr>
          <w:trHeight w:val="300"/>
        </w:trPr>
        <w:tc>
          <w:tcPr>
            <w:tcW w:w="3140" w:type="dxa"/>
            <w:tcBorders>
              <w:top w:val="single" w:color="auto" w:sz="4" w:space="0"/>
              <w:left w:val="single" w:color="auto" w:sz="4" w:space="0"/>
              <w:bottom w:val="single" w:color="8EA9DB" w:sz="4" w:space="0"/>
              <w:right w:val="nil"/>
            </w:tcBorders>
            <w:shd w:val="clear" w:color="4472C4" w:fill="4472C4"/>
            <w:noWrap/>
            <w:vAlign w:val="bottom"/>
            <w:hideMark/>
          </w:tcPr>
          <w:p w:rsidRPr="00685A67" w:rsidR="00685A67" w:rsidP="00685A67" w:rsidRDefault="00685A67" w14:paraId="4E12E577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b/>
                <w:bCs/>
                <w:color w:val="FFFFFF"/>
                <w:lang w:eastAsia="en-AU"/>
              </w:rPr>
              <w:t>Title</w:t>
            </w:r>
          </w:p>
        </w:tc>
        <w:tc>
          <w:tcPr>
            <w:tcW w:w="960" w:type="dxa"/>
            <w:tcBorders>
              <w:top w:val="single" w:color="auto" w:sz="4" w:space="0"/>
              <w:left w:val="single" w:color="auto" w:sz="4" w:space="0"/>
              <w:bottom w:val="single" w:color="8EA9DB" w:sz="4" w:space="0"/>
              <w:right w:val="single" w:color="auto" w:sz="4" w:space="0"/>
            </w:tcBorders>
            <w:shd w:val="clear" w:color="4472C4" w:fill="4472C4"/>
            <w:noWrap/>
            <w:vAlign w:val="bottom"/>
            <w:hideMark/>
          </w:tcPr>
          <w:p w:rsidRPr="00685A67" w:rsidR="00685A67" w:rsidP="00685A67" w:rsidRDefault="00685A67" w14:paraId="45F9F067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FFFFFF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b/>
                <w:bCs/>
                <w:color w:val="FFFFFF"/>
                <w:lang w:eastAsia="en-AU"/>
              </w:rPr>
              <w:t>Job Postings</w:t>
            </w:r>
          </w:p>
        </w:tc>
      </w:tr>
      <w:tr w:rsidRPr="00685A67" w:rsidR="00685A67" w:rsidTr="00685A67" w14:paraId="2AB2E1D6" w14:textId="77777777">
        <w:trPr>
          <w:trHeight w:val="300"/>
        </w:trPr>
        <w:tc>
          <w:tcPr>
            <w:tcW w:w="31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30D6F12C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Security Analyst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40EEF828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173</w:t>
            </w:r>
          </w:p>
        </w:tc>
      </w:tr>
      <w:tr w:rsidRPr="00685A67" w:rsidR="00685A67" w:rsidTr="00685A67" w14:paraId="09EE5E1F" w14:textId="77777777">
        <w:trPr>
          <w:trHeight w:val="300"/>
        </w:trPr>
        <w:tc>
          <w:tcPr>
            <w:tcW w:w="31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2B8E9746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Security Architect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184E2BAE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142</w:t>
            </w:r>
          </w:p>
        </w:tc>
      </w:tr>
      <w:tr w:rsidRPr="00685A67" w:rsidR="00685A67" w:rsidTr="00685A67" w14:paraId="0A3B1390" w14:textId="77777777">
        <w:trPr>
          <w:trHeight w:val="300"/>
        </w:trPr>
        <w:tc>
          <w:tcPr>
            <w:tcW w:w="31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189D8FAD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Security Consultant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6F9D8D1A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107</w:t>
            </w:r>
          </w:p>
        </w:tc>
      </w:tr>
      <w:tr w:rsidRPr="00685A67" w:rsidR="00685A67" w:rsidTr="00685A67" w14:paraId="4A4090B9" w14:textId="77777777">
        <w:trPr>
          <w:trHeight w:val="300"/>
        </w:trPr>
        <w:tc>
          <w:tcPr>
            <w:tcW w:w="31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176A2B32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Information Security Manag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5F07D343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91</w:t>
            </w:r>
          </w:p>
        </w:tc>
      </w:tr>
      <w:tr w:rsidRPr="00685A67" w:rsidR="00685A67" w:rsidTr="00685A67" w14:paraId="09251282" w14:textId="77777777">
        <w:trPr>
          <w:trHeight w:val="300"/>
        </w:trPr>
        <w:tc>
          <w:tcPr>
            <w:tcW w:w="31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29FCEBD0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Senior Security Consultant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66EF65E6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73</w:t>
            </w:r>
          </w:p>
        </w:tc>
      </w:tr>
      <w:tr w:rsidRPr="00685A67" w:rsidR="00685A67" w:rsidTr="00685A67" w14:paraId="681B8B2A" w14:textId="77777777">
        <w:trPr>
          <w:trHeight w:val="300"/>
        </w:trPr>
        <w:tc>
          <w:tcPr>
            <w:tcW w:w="31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6E43B28E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Network Security Engine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3625EDAB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72</w:t>
            </w:r>
          </w:p>
        </w:tc>
      </w:tr>
      <w:tr w:rsidRPr="00685A67" w:rsidR="00685A67" w:rsidTr="00685A67" w14:paraId="3B48B551" w14:textId="77777777">
        <w:trPr>
          <w:trHeight w:val="300"/>
        </w:trPr>
        <w:tc>
          <w:tcPr>
            <w:tcW w:w="31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03B6C67E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Security Engine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15E98965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70</w:t>
            </w:r>
          </w:p>
        </w:tc>
      </w:tr>
      <w:tr w:rsidRPr="00685A67" w:rsidR="00685A67" w:rsidTr="00685A67" w14:paraId="1F4C325C" w14:textId="77777777">
        <w:trPr>
          <w:trHeight w:val="300"/>
        </w:trPr>
        <w:tc>
          <w:tcPr>
            <w:tcW w:w="31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6F60C528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Information Security Consultant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6E787C79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59</w:t>
            </w:r>
          </w:p>
        </w:tc>
      </w:tr>
      <w:tr w:rsidRPr="00685A67" w:rsidR="00685A67" w:rsidTr="00685A67" w14:paraId="157D1FA6" w14:textId="77777777">
        <w:trPr>
          <w:trHeight w:val="300"/>
        </w:trPr>
        <w:tc>
          <w:tcPr>
            <w:tcW w:w="31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4934A566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Information Security Analyst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03BA19D1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58</w:t>
            </w:r>
          </w:p>
        </w:tc>
      </w:tr>
      <w:tr w:rsidRPr="00685A67" w:rsidR="00685A67" w:rsidTr="00685A67" w14:paraId="7C0225E1" w14:textId="77777777">
        <w:trPr>
          <w:trHeight w:val="300"/>
        </w:trPr>
        <w:tc>
          <w:tcPr>
            <w:tcW w:w="31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7C33EA09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It Security Analyst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6EA64717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51</w:t>
            </w:r>
          </w:p>
        </w:tc>
      </w:tr>
      <w:tr w:rsidRPr="00685A67" w:rsidR="00685A67" w:rsidTr="00685A67" w14:paraId="4F437128" w14:textId="77777777">
        <w:trPr>
          <w:trHeight w:val="300"/>
        </w:trPr>
        <w:tc>
          <w:tcPr>
            <w:tcW w:w="3140" w:type="dxa"/>
            <w:tcBorders>
              <w:top w:val="nil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7974118F" w14:textId="77777777">
            <w:pPr>
              <w:spacing w:after="0" w:line="240" w:lineRule="auto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Security Manager</w:t>
            </w:r>
          </w:p>
        </w:tc>
        <w:tc>
          <w:tcPr>
            <w:tcW w:w="960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74D29FA5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lang w:eastAsia="en-AU"/>
              </w:rPr>
              <w:t>50</w:t>
            </w:r>
          </w:p>
        </w:tc>
      </w:tr>
      <w:tr w:rsidRPr="00685A67" w:rsidR="00685A67" w:rsidTr="00685A67" w14:paraId="5C56DEC5" w14:textId="77777777">
        <w:trPr>
          <w:trHeight w:val="300"/>
        </w:trPr>
        <w:tc>
          <w:tcPr>
            <w:tcW w:w="31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6958DAE1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b/>
                <w:bCs/>
                <w:color w:val="000000"/>
                <w:lang w:eastAsia="en-AU"/>
              </w:rPr>
              <w:t>TOTAL</w:t>
            </w:r>
          </w:p>
        </w:tc>
        <w:tc>
          <w:tcPr>
            <w:tcW w:w="9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10D1D14B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b/>
                <w:bCs/>
                <w:lang w:eastAsia="en-AU"/>
              </w:rPr>
              <w:t>946</w:t>
            </w:r>
          </w:p>
        </w:tc>
      </w:tr>
      <w:tr w:rsidRPr="00685A67" w:rsidR="00685A67" w:rsidTr="00685A67" w14:paraId="1ABF7B0E" w14:textId="77777777">
        <w:trPr>
          <w:trHeight w:val="300"/>
        </w:trPr>
        <w:tc>
          <w:tcPr>
            <w:tcW w:w="314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0BAD1212" w14:textId="77777777"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lang w:eastAsia="en-AU"/>
              </w:rPr>
            </w:pPr>
            <w:proofErr w:type="spellStart"/>
            <w:r w:rsidRPr="00685A67">
              <w:rPr>
                <w:rFonts w:ascii="Calibri" w:hAnsi="Calibri" w:eastAsia="Times New Roman" w:cs="Calibri"/>
                <w:b/>
                <w:bCs/>
                <w:lang w:eastAsia="en-AU"/>
              </w:rPr>
              <w:t>Pc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  <w:hideMark/>
          </w:tcPr>
          <w:p w:rsidRPr="00685A67" w:rsidR="00685A67" w:rsidP="00685A67" w:rsidRDefault="00685A67" w14:paraId="099B029A" w14:textId="77777777">
            <w:pPr>
              <w:spacing w:after="0" w:line="240" w:lineRule="auto"/>
              <w:jc w:val="right"/>
              <w:rPr>
                <w:rFonts w:ascii="Calibri" w:hAnsi="Calibri" w:eastAsia="Times New Roman" w:cs="Calibri"/>
                <w:b/>
                <w:bCs/>
                <w:lang w:eastAsia="en-AU"/>
              </w:rPr>
            </w:pPr>
            <w:r w:rsidRPr="00685A67">
              <w:rPr>
                <w:rFonts w:ascii="Calibri" w:hAnsi="Calibri" w:eastAsia="Times New Roman" w:cs="Calibri"/>
                <w:b/>
                <w:bCs/>
                <w:lang w:eastAsia="en-AU"/>
              </w:rPr>
              <w:t>3%</w:t>
            </w:r>
          </w:p>
        </w:tc>
      </w:tr>
      <w:bookmarkEnd w:id="0"/>
      <w:bookmarkEnd w:id="1"/>
    </w:tbl>
    <w:p w:rsidRPr="0089180F" w:rsidR="009F58D9" w:rsidP="0089180F" w:rsidRDefault="009F58D9" w14:paraId="29A4D82D" w14:textId="77777777"/>
    <w:sectPr w:rsidRPr="0089180F" w:rsidR="009F58D9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nitials="AB" w:author="Anthony Brown" w:date="2020-01-07T21:43:00Z" w:id="2">
    <w:p w:rsidR="00713042" w:rsidRDefault="00713042" w14:paraId="1F0D3E0F" w14:textId="3B7AEA80">
      <w:pPr>
        <w:pStyle w:val="CommentText"/>
      </w:pPr>
      <w:r>
        <w:rPr>
          <w:rStyle w:val="CommentReference"/>
        </w:rPr>
        <w:annotationRef/>
      </w:r>
      <w:r>
        <w:t>Everyone need to think about this and decid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F0D3E0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F0D3E0F" w16cid:durableId="21BF79F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3D6D5E"/>
    <w:multiLevelType w:val="hybridMultilevel"/>
    <w:tmpl w:val="CC36DA6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9C12C1"/>
    <w:multiLevelType w:val="hybridMultilevel"/>
    <w:tmpl w:val="4892808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thony Brown">
    <w15:presenceInfo w15:providerId="Windows Live" w15:userId="48f3a67e3fe7e1f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zMrS0MDG2NDKwMDJR0lEKTi0uzszPAykwrgUAJtDz1CwAAAA="/>
  </w:docVars>
  <w:rsids>
    <w:rsidRoot w:val="00601C36"/>
    <w:rsid w:val="00037474"/>
    <w:rsid w:val="000D3F76"/>
    <w:rsid w:val="000E7E1B"/>
    <w:rsid w:val="00131BC2"/>
    <w:rsid w:val="002165A3"/>
    <w:rsid w:val="00391C2B"/>
    <w:rsid w:val="003D671F"/>
    <w:rsid w:val="004B67EB"/>
    <w:rsid w:val="0053505F"/>
    <w:rsid w:val="00601C36"/>
    <w:rsid w:val="006031CE"/>
    <w:rsid w:val="0065485B"/>
    <w:rsid w:val="00685A67"/>
    <w:rsid w:val="00713042"/>
    <w:rsid w:val="00714F2D"/>
    <w:rsid w:val="007B2D18"/>
    <w:rsid w:val="008845C0"/>
    <w:rsid w:val="0089180F"/>
    <w:rsid w:val="008E392C"/>
    <w:rsid w:val="008E78CC"/>
    <w:rsid w:val="009F58D9"/>
    <w:rsid w:val="00B24329"/>
    <w:rsid w:val="00B67B79"/>
    <w:rsid w:val="00D83512"/>
    <w:rsid w:val="00E50157"/>
    <w:rsid w:val="00E6614E"/>
    <w:rsid w:val="00F874AB"/>
    <w:rsid w:val="00FE467B"/>
    <w:rsid w:val="35B67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71759"/>
  <w15:chartTrackingRefBased/>
  <w15:docId w15:val="{4A8CD9F9-AA75-462B-9DDB-EC38E280D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F58D9"/>
  </w:style>
  <w:style w:type="paragraph" w:styleId="Heading1">
    <w:name w:val="heading 1"/>
    <w:basedOn w:val="Normal"/>
    <w:next w:val="Normal"/>
    <w:link w:val="Heading1Char"/>
    <w:uiPriority w:val="9"/>
    <w:qFormat/>
    <w:rsid w:val="008E392C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180F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485B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0157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50157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50157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E78CC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E78CC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4F2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2Char" w:customStyle="1">
    <w:name w:val="Heading 2 Char"/>
    <w:basedOn w:val="DefaultParagraphFont"/>
    <w:link w:val="Heading2"/>
    <w:uiPriority w:val="9"/>
    <w:rsid w:val="0089180F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53505F"/>
    <w:rPr>
      <w:b/>
      <w:bCs/>
    </w:rPr>
  </w:style>
  <w:style w:type="character" w:styleId="Heading1Char" w:customStyle="1">
    <w:name w:val="Heading 1 Char"/>
    <w:basedOn w:val="DefaultParagraphFont"/>
    <w:link w:val="Heading1"/>
    <w:uiPriority w:val="9"/>
    <w:rsid w:val="008E392C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rsid w:val="0065485B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0D3F76"/>
    <w:pPr>
      <w:ind w:left="720"/>
      <w:contextualSpacing/>
    </w:pPr>
  </w:style>
  <w:style w:type="character" w:styleId="Heading4Char" w:customStyle="1">
    <w:name w:val="Heading 4 Char"/>
    <w:basedOn w:val="DefaultParagraphFont"/>
    <w:link w:val="Heading4"/>
    <w:uiPriority w:val="9"/>
    <w:rsid w:val="00E50157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rsid w:val="00E50157"/>
    <w:rPr>
      <w:rFonts w:asciiTheme="majorHAnsi" w:hAnsiTheme="majorHAnsi" w:eastAsiaTheme="majorEastAsia" w:cstheme="majorBidi"/>
      <w:color w:val="2F5496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rsid w:val="00E50157"/>
    <w:rPr>
      <w:rFonts w:asciiTheme="majorHAnsi" w:hAnsiTheme="majorHAnsi" w:eastAsiaTheme="majorEastAsia" w:cstheme="majorBidi"/>
      <w:color w:val="1F3763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rsid w:val="008E78CC"/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rsid w:val="008E78CC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65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165A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130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3042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130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3042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1304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thony Brown</dc:creator>
  <keywords/>
  <dc:description/>
  <lastModifiedBy>Jason Tilgner</lastModifiedBy>
  <revision>9</revision>
  <dcterms:created xsi:type="dcterms:W3CDTF">2020-01-04T14:33:00.0000000Z</dcterms:created>
  <dcterms:modified xsi:type="dcterms:W3CDTF">2020-01-11T04:04:37.8146154Z</dcterms:modified>
</coreProperties>
</file>